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2F4ACA9A" w:rsidR="00620BAD" w:rsidRPr="00E8267F" w:rsidRDefault="00DA6496" w:rsidP="00EA45C5">
            <w:pPr>
              <w:pStyle w:val="covertext"/>
              <w:rPr>
                <w:b/>
              </w:rPr>
            </w:pPr>
            <w:r>
              <w:rPr>
                <w:rFonts w:hint="eastAsia"/>
                <w:b/>
                <w:bCs/>
              </w:rPr>
              <w:t>Application programming interfaces</w:t>
            </w:r>
            <w:r w:rsidR="00AE3B06">
              <w:rPr>
                <w:b/>
                <w:bCs/>
              </w:rPr>
              <w:t xml:space="preserve"> of sensors</w:t>
            </w:r>
            <w:r>
              <w:rPr>
                <w:rFonts w:hint="eastAsia"/>
                <w:b/>
                <w:bCs/>
              </w:rPr>
              <w:t xml:space="preserve"> for large space VR training system</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4E97C419" w:rsidR="00620BAD" w:rsidRPr="0028293C" w:rsidRDefault="00EC5A44" w:rsidP="005C1F5F">
            <w:pPr>
              <w:pStyle w:val="covertext"/>
              <w:rPr>
                <w:b/>
              </w:rPr>
            </w:pPr>
            <w:r w:rsidRPr="0028293C">
              <w:rPr>
                <w:b/>
              </w:rPr>
              <w:t>2888-2</w:t>
            </w:r>
            <w:r w:rsidR="00483A0A">
              <w:rPr>
                <w:b/>
              </w:rPr>
              <w:t>2</w:t>
            </w:r>
            <w:r w:rsidRPr="0028293C">
              <w:rPr>
                <w:b/>
              </w:rPr>
              <w:t>-</w:t>
            </w:r>
            <w:r>
              <w:rPr>
                <w:b/>
              </w:rPr>
              <w:t>00</w:t>
            </w:r>
            <w:r w:rsidR="00A53D82">
              <w:rPr>
                <w:b/>
              </w:rPr>
              <w:t>34</w:t>
            </w:r>
            <w:r w:rsidRPr="0028293C">
              <w:rPr>
                <w:rFonts w:hint="eastAsia"/>
                <w:b/>
              </w:rPr>
              <w:t>-</w:t>
            </w:r>
            <w:r w:rsidRPr="0028293C">
              <w:rPr>
                <w:b/>
              </w:rPr>
              <w:t>0</w:t>
            </w:r>
            <w:r w:rsidR="00EB423A">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483BA6E" w:rsidR="00620BAD" w:rsidRPr="0028293C" w:rsidRDefault="00483A0A" w:rsidP="0052696E">
            <w:pPr>
              <w:pStyle w:val="covertext"/>
              <w:tabs>
                <w:tab w:val="left" w:pos="3490"/>
              </w:tabs>
              <w:rPr>
                <w:b/>
              </w:rPr>
            </w:pPr>
            <w:r>
              <w:rPr>
                <w:b/>
              </w:rPr>
              <w:t>Feb</w:t>
            </w:r>
            <w:r w:rsidR="00D73320">
              <w:rPr>
                <w:b/>
              </w:rPr>
              <w:t>. 13</w:t>
            </w:r>
            <w:r w:rsidR="00D73320">
              <w:rPr>
                <w:rFonts w:hint="eastAsia"/>
                <w:b/>
                <w:vertAlign w:val="superscript"/>
              </w:rPr>
              <w:t>t</w:t>
            </w:r>
            <w:r w:rsidR="00D73320">
              <w:rPr>
                <w:b/>
                <w:vertAlign w:val="superscript"/>
              </w:rPr>
              <w:t>h</w:t>
            </w:r>
            <w:r w:rsidR="00D73320" w:rsidRPr="0028293C">
              <w:rPr>
                <w:b/>
              </w:rPr>
              <w:t>, 202</w:t>
            </w:r>
            <w:r>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251CE284" w:rsidR="00620BAD" w:rsidRPr="0052696E" w:rsidRDefault="0013649B" w:rsidP="00D8046D">
            <w:pPr>
              <w:outlineLvl w:val="0"/>
              <w:rPr>
                <w:rFonts w:eastAsia="맑은 고딕"/>
              </w:rPr>
            </w:pPr>
            <w:r w:rsidRPr="0013649B">
              <w:rPr>
                <w:rFonts w:ascii="Times New Roman" w:hAnsi="Times New Roman" w:cs="Times New Roman"/>
                <w:kern w:val="0"/>
                <w:szCs w:val="24"/>
                <w:lang w:bidi="he-IL"/>
              </w:rPr>
              <w:t>This contribution illustrates the application programming interfaces</w:t>
            </w:r>
            <w:r w:rsidR="00552B74">
              <w:rPr>
                <w:rFonts w:ascii="Times New Roman" w:hAnsi="Times New Roman" w:cs="Times New Roman"/>
                <w:kern w:val="0"/>
                <w:szCs w:val="24"/>
                <w:lang w:bidi="he-IL"/>
              </w:rPr>
              <w:t xml:space="preserve"> of sensors</w:t>
            </w:r>
            <w:r w:rsidRPr="0013649B">
              <w:rPr>
                <w:rFonts w:ascii="Times New Roman" w:hAnsi="Times New Roman" w:cs="Times New Roman"/>
                <w:kern w:val="0"/>
                <w:szCs w:val="24"/>
                <w:lang w:bidi="he-IL"/>
              </w:rPr>
              <w:t xml:space="preserve"> for </w:t>
            </w:r>
            <w:r w:rsidR="00AE3B06">
              <w:rPr>
                <w:rFonts w:ascii="Times New Roman" w:hAnsi="Times New Roman" w:cs="Times New Roman"/>
                <w:kern w:val="0"/>
                <w:szCs w:val="24"/>
                <w:lang w:bidi="he-IL"/>
              </w:rPr>
              <w:t>large space VR training system</w:t>
            </w:r>
            <w:r w:rsidR="0007207C">
              <w:rPr>
                <w:rFonts w:ascii="Times New Roman" w:hAnsi="Times New Roman" w:cs="Times New Roman" w:hint="eastAsia"/>
                <w:kern w:val="0"/>
                <w:szCs w:val="24"/>
                <w:lang w:bidi="he-IL"/>
              </w:rPr>
              <w:t>s</w:t>
            </w:r>
            <w:r w:rsidRPr="0013649B">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bookmarkEnd w:id="0"/>
    <w:p w14:paraId="345EBAA3" w14:textId="6CBD62CE" w:rsidR="004A6B0D" w:rsidRPr="001C2561" w:rsidRDefault="0007207C" w:rsidP="001C2561">
      <w:pPr>
        <w:rPr>
          <w:rFonts w:ascii="Times New Roman" w:hAnsi="Times New Roman" w:cs="Times New Roman"/>
          <w:kern w:val="0"/>
          <w:szCs w:val="24"/>
          <w:lang w:bidi="he-IL"/>
        </w:rPr>
      </w:pPr>
      <w:r w:rsidRPr="0013649B">
        <w:rPr>
          <w:rFonts w:ascii="Times New Roman" w:hAnsi="Times New Roman" w:cs="Times New Roman"/>
          <w:kern w:val="0"/>
          <w:szCs w:val="24"/>
          <w:lang w:bidi="he-IL"/>
        </w:rPr>
        <w:t>This contribution illustrates the application programming interfaces</w:t>
      </w:r>
      <w:r>
        <w:rPr>
          <w:rFonts w:ascii="Times New Roman" w:hAnsi="Times New Roman" w:cs="Times New Roman"/>
          <w:kern w:val="0"/>
          <w:szCs w:val="24"/>
          <w:lang w:bidi="he-IL"/>
        </w:rPr>
        <w:t xml:space="preserve"> of sensors</w:t>
      </w:r>
      <w:r w:rsidRPr="0013649B">
        <w:rPr>
          <w:rFonts w:ascii="Times New Roman" w:hAnsi="Times New Roman" w:cs="Times New Roman"/>
          <w:kern w:val="0"/>
          <w:szCs w:val="24"/>
          <w:lang w:bidi="he-IL"/>
        </w:rPr>
        <w:t xml:space="preserve"> for </w:t>
      </w:r>
      <w:r>
        <w:rPr>
          <w:rFonts w:ascii="Times New Roman" w:hAnsi="Times New Roman" w:cs="Times New Roman"/>
          <w:kern w:val="0"/>
          <w:szCs w:val="24"/>
          <w:lang w:bidi="he-IL"/>
        </w:rPr>
        <w:t>large space VR training systems</w:t>
      </w:r>
      <w:r w:rsidRPr="0013649B">
        <w:rPr>
          <w:rFonts w:ascii="Times New Roman" w:hAnsi="Times New Roman" w:cs="Times New Roman"/>
          <w:kern w:val="0"/>
          <w:szCs w:val="24"/>
          <w:lang w:bidi="he-IL"/>
        </w:rPr>
        <w:t>.</w:t>
      </w:r>
    </w:p>
    <w:p w14:paraId="095D54A8" w14:textId="0506BEE4" w:rsidR="004E589B" w:rsidRDefault="00483A0A" w:rsidP="004E589B">
      <w:pPr>
        <w:pStyle w:val="2"/>
      </w:pPr>
      <w:r>
        <w:t>Button</w:t>
      </w:r>
      <w:r w:rsidR="00513C45">
        <w:t xml:space="preserve"> sensor</w:t>
      </w:r>
    </w:p>
    <w:p w14:paraId="3313121D" w14:textId="60A84996" w:rsidR="00513C45" w:rsidRPr="001103DD" w:rsidRDefault="00513C45" w:rsidP="00513C45">
      <w:pPr>
        <w:jc w:val="center"/>
      </w:pPr>
      <w:r w:rsidRPr="001103DD">
        <w:rPr>
          <w:rFonts w:hint="eastAsia"/>
        </w:rPr>
        <w:t>T</w:t>
      </w:r>
      <w:r w:rsidRPr="001103DD">
        <w:t xml:space="preserve">able </w:t>
      </w:r>
      <w:r w:rsidR="000557F5">
        <w:t>1</w:t>
      </w:r>
      <w:r w:rsidRPr="001103DD">
        <w:t xml:space="preserve"> </w:t>
      </w:r>
      <w:r>
        <w:t>–</w:t>
      </w:r>
      <w:r w:rsidRPr="001103DD">
        <w:t xml:space="preserve"> </w:t>
      </w:r>
      <w:r w:rsidR="006D70E2">
        <w:t>Button</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17A25C3A" w14:textId="77777777" w:rsidTr="005B0597">
        <w:tc>
          <w:tcPr>
            <w:tcW w:w="9016" w:type="dxa"/>
            <w:gridSpan w:val="2"/>
            <w:shd w:val="clear" w:color="auto" w:fill="A8D08D"/>
          </w:tcPr>
          <w:p w14:paraId="7DAAAC56" w14:textId="77777777" w:rsidR="00513C45" w:rsidRPr="001103DD" w:rsidRDefault="00513C45" w:rsidP="005B0597">
            <w:r w:rsidRPr="001103DD">
              <w:t>Nested Classes</w:t>
            </w:r>
          </w:p>
        </w:tc>
      </w:tr>
      <w:tr w:rsidR="00513C45" w:rsidRPr="001103DD" w14:paraId="1C0EB01C" w14:textId="77777777" w:rsidTr="005B0597">
        <w:tc>
          <w:tcPr>
            <w:tcW w:w="2411" w:type="dxa"/>
            <w:shd w:val="clear" w:color="auto" w:fill="BDD6EE"/>
          </w:tcPr>
          <w:p w14:paraId="4AB8CFA6" w14:textId="77777777" w:rsidR="00513C45" w:rsidRPr="001103DD" w:rsidRDefault="00513C45" w:rsidP="005B0597">
            <w:r w:rsidRPr="001103DD">
              <w:t>Modifier and Type</w:t>
            </w:r>
          </w:p>
        </w:tc>
        <w:tc>
          <w:tcPr>
            <w:tcW w:w="6605" w:type="dxa"/>
            <w:shd w:val="clear" w:color="auto" w:fill="BDD6EE"/>
          </w:tcPr>
          <w:p w14:paraId="2F02DE16" w14:textId="77777777" w:rsidR="00513C45" w:rsidRPr="001103DD" w:rsidRDefault="00513C45" w:rsidP="005B0597">
            <w:r w:rsidRPr="001103DD">
              <w:t>Method and Description</w:t>
            </w:r>
          </w:p>
        </w:tc>
      </w:tr>
      <w:tr w:rsidR="00513C45" w:rsidRPr="001103DD" w14:paraId="29F8B3D0" w14:textId="77777777" w:rsidTr="005B0597">
        <w:tc>
          <w:tcPr>
            <w:tcW w:w="2411" w:type="dxa"/>
            <w:shd w:val="clear" w:color="auto" w:fill="auto"/>
          </w:tcPr>
          <w:p w14:paraId="7A86EBE6" w14:textId="77777777" w:rsidR="00513C45" w:rsidRPr="001103DD" w:rsidRDefault="00513C45" w:rsidP="005B0597"/>
        </w:tc>
        <w:tc>
          <w:tcPr>
            <w:tcW w:w="6605" w:type="dxa"/>
            <w:shd w:val="clear" w:color="auto" w:fill="auto"/>
          </w:tcPr>
          <w:p w14:paraId="2514CC92" w14:textId="77777777" w:rsidR="00513C45" w:rsidRPr="001103DD" w:rsidRDefault="00513C45" w:rsidP="005B0597"/>
        </w:tc>
      </w:tr>
      <w:tr w:rsidR="00513C45" w:rsidRPr="001103DD" w14:paraId="1EFECBB5" w14:textId="77777777" w:rsidTr="005B0597">
        <w:tc>
          <w:tcPr>
            <w:tcW w:w="9016" w:type="dxa"/>
            <w:gridSpan w:val="2"/>
            <w:shd w:val="clear" w:color="auto" w:fill="A8D08D"/>
          </w:tcPr>
          <w:p w14:paraId="451703EF" w14:textId="77777777" w:rsidR="00513C45" w:rsidRPr="001103DD" w:rsidRDefault="00513C45" w:rsidP="005B0597">
            <w:r w:rsidRPr="001103DD">
              <w:t>Constructor</w:t>
            </w:r>
          </w:p>
        </w:tc>
      </w:tr>
      <w:tr w:rsidR="00513C45" w:rsidRPr="001103DD" w14:paraId="49868AB3" w14:textId="77777777" w:rsidTr="005B0597">
        <w:tc>
          <w:tcPr>
            <w:tcW w:w="9016" w:type="dxa"/>
            <w:gridSpan w:val="2"/>
            <w:shd w:val="clear" w:color="auto" w:fill="BDD6EE"/>
          </w:tcPr>
          <w:p w14:paraId="2FD9971A" w14:textId="77777777" w:rsidR="00513C45" w:rsidRPr="001103DD" w:rsidRDefault="00513C45" w:rsidP="005B0597">
            <w:r w:rsidRPr="001103DD">
              <w:t>Constructor and Description</w:t>
            </w:r>
          </w:p>
        </w:tc>
      </w:tr>
      <w:tr w:rsidR="00513C45" w:rsidRPr="001103DD" w14:paraId="60AC8BEE" w14:textId="77777777" w:rsidTr="005B0597">
        <w:tc>
          <w:tcPr>
            <w:tcW w:w="9016" w:type="dxa"/>
            <w:gridSpan w:val="2"/>
            <w:shd w:val="clear" w:color="auto" w:fill="FFFFFF"/>
          </w:tcPr>
          <w:p w14:paraId="4983CF17" w14:textId="1CA7A3E5" w:rsidR="00513C45" w:rsidRPr="001103DD" w:rsidRDefault="00483A0A" w:rsidP="005B0597">
            <w:r>
              <w:t>Button</w:t>
            </w:r>
            <w:r w:rsidR="00513C45" w:rsidRPr="001103DD">
              <w:t>()</w:t>
            </w:r>
          </w:p>
        </w:tc>
      </w:tr>
      <w:tr w:rsidR="00513C45" w:rsidRPr="001103DD" w14:paraId="323CA68C" w14:textId="77777777" w:rsidTr="005B0597">
        <w:tc>
          <w:tcPr>
            <w:tcW w:w="9016" w:type="dxa"/>
            <w:gridSpan w:val="2"/>
            <w:shd w:val="clear" w:color="auto" w:fill="FFFFFF"/>
          </w:tcPr>
          <w:p w14:paraId="56811CD9" w14:textId="77777777" w:rsidR="00513C45" w:rsidRPr="001103DD" w:rsidRDefault="00513C45" w:rsidP="005B0597">
            <w:r w:rsidRPr="001103DD">
              <w:rPr>
                <w:i/>
              </w:rPr>
              <w:t>Default constructor.</w:t>
            </w:r>
          </w:p>
        </w:tc>
      </w:tr>
      <w:tr w:rsidR="00513C45" w:rsidRPr="001103DD" w14:paraId="0A644940" w14:textId="77777777" w:rsidTr="005B0597">
        <w:tc>
          <w:tcPr>
            <w:tcW w:w="9016" w:type="dxa"/>
            <w:gridSpan w:val="2"/>
            <w:shd w:val="clear" w:color="auto" w:fill="FFFFFF"/>
          </w:tcPr>
          <w:p w14:paraId="5BCE0A0C" w14:textId="77777777" w:rsidR="00513C45" w:rsidRPr="001103DD" w:rsidRDefault="00513C45" w:rsidP="005B0597"/>
        </w:tc>
      </w:tr>
      <w:tr w:rsidR="00513C45" w:rsidRPr="001103DD" w14:paraId="6CC5AE62" w14:textId="77777777" w:rsidTr="005B0597">
        <w:tc>
          <w:tcPr>
            <w:tcW w:w="9016" w:type="dxa"/>
            <w:gridSpan w:val="2"/>
            <w:shd w:val="clear" w:color="auto" w:fill="FFFFFF"/>
          </w:tcPr>
          <w:p w14:paraId="445ADC64" w14:textId="57EB0838" w:rsidR="00513C45" w:rsidRPr="001103DD" w:rsidRDefault="00483A0A" w:rsidP="005B0597">
            <w:r>
              <w:t>Button</w:t>
            </w:r>
            <w:r w:rsidR="00513C45" w:rsidRPr="001103DD">
              <w:t>(String id)</w:t>
            </w:r>
          </w:p>
        </w:tc>
      </w:tr>
      <w:tr w:rsidR="00513C45" w:rsidRPr="001103DD" w14:paraId="39EB8CA7" w14:textId="77777777" w:rsidTr="005B0597">
        <w:tc>
          <w:tcPr>
            <w:tcW w:w="9016" w:type="dxa"/>
            <w:gridSpan w:val="2"/>
            <w:shd w:val="clear" w:color="auto" w:fill="FFFFFF"/>
          </w:tcPr>
          <w:p w14:paraId="76BFDF6F" w14:textId="77777777" w:rsidR="00513C45" w:rsidRPr="001103DD" w:rsidRDefault="00513C45" w:rsidP="005B0597"/>
        </w:tc>
      </w:tr>
      <w:tr w:rsidR="00513C45" w:rsidRPr="001103DD" w14:paraId="6878BB0A" w14:textId="77777777" w:rsidTr="005B0597">
        <w:tc>
          <w:tcPr>
            <w:tcW w:w="9016" w:type="dxa"/>
            <w:gridSpan w:val="2"/>
            <w:shd w:val="clear" w:color="auto" w:fill="FFFFFF"/>
          </w:tcPr>
          <w:p w14:paraId="1C7FA8BA" w14:textId="20C38478" w:rsidR="00513C45" w:rsidRPr="001103DD" w:rsidRDefault="00483A0A" w:rsidP="005B0597">
            <w:r>
              <w:t>Button</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4064C49C" w14:textId="77777777" w:rsidTr="005B0597">
        <w:tc>
          <w:tcPr>
            <w:tcW w:w="9016" w:type="dxa"/>
            <w:gridSpan w:val="2"/>
            <w:shd w:val="clear" w:color="auto" w:fill="FFFFFF"/>
          </w:tcPr>
          <w:p w14:paraId="7AAC55CE" w14:textId="77777777" w:rsidR="00513C45" w:rsidRPr="001103DD" w:rsidRDefault="00513C45" w:rsidP="005B0597"/>
        </w:tc>
      </w:tr>
      <w:tr w:rsidR="00513C45" w:rsidRPr="001103DD" w14:paraId="06F3F20F" w14:textId="77777777" w:rsidTr="005B0597">
        <w:tc>
          <w:tcPr>
            <w:tcW w:w="9016" w:type="dxa"/>
            <w:gridSpan w:val="2"/>
            <w:shd w:val="clear" w:color="auto" w:fill="A8D08D"/>
          </w:tcPr>
          <w:p w14:paraId="74D7696A" w14:textId="77777777" w:rsidR="00513C45" w:rsidRPr="001103DD" w:rsidRDefault="00513C45" w:rsidP="005B0597">
            <w:r w:rsidRPr="001103DD">
              <w:t>Fields</w:t>
            </w:r>
          </w:p>
        </w:tc>
      </w:tr>
      <w:tr w:rsidR="00513C45" w:rsidRPr="001103DD" w14:paraId="255FDB57" w14:textId="77777777" w:rsidTr="005B0597">
        <w:tc>
          <w:tcPr>
            <w:tcW w:w="2411" w:type="dxa"/>
            <w:shd w:val="clear" w:color="auto" w:fill="BDD6EE"/>
          </w:tcPr>
          <w:p w14:paraId="5799E850" w14:textId="77777777" w:rsidR="00513C45" w:rsidRPr="001103DD" w:rsidRDefault="00513C45" w:rsidP="005B0597">
            <w:r w:rsidRPr="001103DD">
              <w:t>Modifier and Type</w:t>
            </w:r>
          </w:p>
        </w:tc>
        <w:tc>
          <w:tcPr>
            <w:tcW w:w="6605" w:type="dxa"/>
            <w:shd w:val="clear" w:color="auto" w:fill="BDD6EE"/>
          </w:tcPr>
          <w:p w14:paraId="46722E1D" w14:textId="77777777" w:rsidR="00513C45" w:rsidRPr="001103DD" w:rsidRDefault="00513C45" w:rsidP="005B0597">
            <w:r w:rsidRPr="001103DD">
              <w:t>Field and Description</w:t>
            </w:r>
          </w:p>
        </w:tc>
      </w:tr>
      <w:tr w:rsidR="00513C45" w:rsidRPr="001103DD" w14:paraId="47D94232" w14:textId="77777777" w:rsidTr="005B0597">
        <w:tc>
          <w:tcPr>
            <w:tcW w:w="2411" w:type="dxa"/>
            <w:shd w:val="clear" w:color="auto" w:fill="FFFFFF"/>
          </w:tcPr>
          <w:p w14:paraId="696E530C" w14:textId="77777777" w:rsidR="00513C45" w:rsidRPr="001103DD" w:rsidRDefault="00513C45" w:rsidP="005B0597"/>
        </w:tc>
        <w:tc>
          <w:tcPr>
            <w:tcW w:w="6605" w:type="dxa"/>
            <w:shd w:val="clear" w:color="auto" w:fill="FFFFFF"/>
          </w:tcPr>
          <w:p w14:paraId="4874E746" w14:textId="77777777" w:rsidR="00513C45" w:rsidRPr="001103DD" w:rsidRDefault="00513C45" w:rsidP="005B0597"/>
        </w:tc>
      </w:tr>
      <w:tr w:rsidR="00513C45" w:rsidRPr="001103DD" w14:paraId="018B1C2A" w14:textId="77777777" w:rsidTr="005B0597">
        <w:tc>
          <w:tcPr>
            <w:tcW w:w="9016" w:type="dxa"/>
            <w:gridSpan w:val="2"/>
            <w:shd w:val="clear" w:color="auto" w:fill="A8D08D"/>
          </w:tcPr>
          <w:p w14:paraId="74CD42DD" w14:textId="77777777" w:rsidR="00513C45" w:rsidRPr="001103DD" w:rsidRDefault="00513C45" w:rsidP="005B0597">
            <w:r w:rsidRPr="001103DD">
              <w:t>Methods</w:t>
            </w:r>
          </w:p>
        </w:tc>
      </w:tr>
      <w:tr w:rsidR="00513C45" w:rsidRPr="001103DD" w14:paraId="35A8C371" w14:textId="77777777" w:rsidTr="005B0597">
        <w:tc>
          <w:tcPr>
            <w:tcW w:w="2411" w:type="dxa"/>
            <w:shd w:val="clear" w:color="auto" w:fill="BDD6EE"/>
          </w:tcPr>
          <w:p w14:paraId="50C41EBF" w14:textId="77777777" w:rsidR="00513C45" w:rsidRPr="001103DD" w:rsidRDefault="00513C45" w:rsidP="005B0597">
            <w:r w:rsidRPr="001103DD">
              <w:t>Modifier and Type</w:t>
            </w:r>
          </w:p>
        </w:tc>
        <w:tc>
          <w:tcPr>
            <w:tcW w:w="6605" w:type="dxa"/>
            <w:shd w:val="clear" w:color="auto" w:fill="BDD6EE"/>
          </w:tcPr>
          <w:p w14:paraId="0EDC54AA" w14:textId="77777777" w:rsidR="00513C45" w:rsidRPr="001103DD" w:rsidRDefault="00513C45" w:rsidP="005B0597">
            <w:r w:rsidRPr="001103DD">
              <w:t>Method and Description</w:t>
            </w:r>
          </w:p>
        </w:tc>
      </w:tr>
      <w:tr w:rsidR="00513C45" w:rsidRPr="001103DD" w14:paraId="32D3B30C" w14:textId="77777777" w:rsidTr="005B0597">
        <w:tc>
          <w:tcPr>
            <w:tcW w:w="2411" w:type="dxa"/>
            <w:shd w:val="clear" w:color="auto" w:fill="auto"/>
          </w:tcPr>
          <w:p w14:paraId="265E9D0B"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16BB846B" w14:textId="12452E48" w:rsidR="00513C45" w:rsidRPr="001103DD" w:rsidRDefault="00513C45" w:rsidP="005B0597">
            <w:proofErr w:type="spellStart"/>
            <w:r w:rsidRPr="001103DD">
              <w:rPr>
                <w:rFonts w:hint="eastAsia"/>
              </w:rPr>
              <w:t>get</w:t>
            </w:r>
            <w:r w:rsidR="00483A0A">
              <w:t>Button</w:t>
            </w:r>
            <w:r w:rsidRPr="001103DD">
              <w:t>Sens</w:t>
            </w:r>
            <w:r w:rsidRPr="001103DD">
              <w:rPr>
                <w:rFonts w:hint="eastAsia"/>
              </w:rPr>
              <w:t>or</w:t>
            </w:r>
            <w:r w:rsidRPr="001103DD">
              <w:t>Data</w:t>
            </w:r>
            <w:proofErr w:type="spellEnd"/>
            <w:r w:rsidRPr="001103DD">
              <w:t>()</w:t>
            </w:r>
          </w:p>
        </w:tc>
      </w:tr>
      <w:tr w:rsidR="00513C45" w:rsidRPr="001103DD" w14:paraId="322B7CB7" w14:textId="77777777" w:rsidTr="005B0597">
        <w:tc>
          <w:tcPr>
            <w:tcW w:w="2411" w:type="dxa"/>
            <w:shd w:val="clear" w:color="auto" w:fill="auto"/>
          </w:tcPr>
          <w:p w14:paraId="7E889358" w14:textId="77777777" w:rsidR="00513C45" w:rsidRPr="001103DD" w:rsidRDefault="00513C45" w:rsidP="005B0597"/>
        </w:tc>
        <w:tc>
          <w:tcPr>
            <w:tcW w:w="6605" w:type="dxa"/>
            <w:shd w:val="clear" w:color="auto" w:fill="auto"/>
          </w:tcPr>
          <w:p w14:paraId="58899BD1" w14:textId="2DECCF3B" w:rsidR="00513C45" w:rsidRPr="001103DD" w:rsidRDefault="00513C45" w:rsidP="005B0597">
            <w:pPr>
              <w:rPr>
                <w:i/>
              </w:rPr>
            </w:pPr>
            <w:r w:rsidRPr="001103DD">
              <w:rPr>
                <w:i/>
              </w:rPr>
              <w:t xml:space="preserve">This function returns sensor data from a </w:t>
            </w:r>
            <w:r w:rsidR="00483A0A">
              <w:rPr>
                <w:i/>
              </w:rPr>
              <w:t>button</w:t>
            </w:r>
            <w:r>
              <w:rPr>
                <w:i/>
              </w:rPr>
              <w:t xml:space="preserve"> sensor</w:t>
            </w:r>
            <w:r w:rsidRPr="001103DD">
              <w:rPr>
                <w:i/>
              </w:rPr>
              <w:t xml:space="preserve"> in JSON format.</w:t>
            </w:r>
          </w:p>
        </w:tc>
      </w:tr>
      <w:tr w:rsidR="00513C45" w:rsidRPr="001103DD" w14:paraId="7E3BE6B2" w14:textId="77777777" w:rsidTr="005B0597">
        <w:tc>
          <w:tcPr>
            <w:tcW w:w="2411" w:type="dxa"/>
            <w:shd w:val="clear" w:color="auto" w:fill="auto"/>
          </w:tcPr>
          <w:p w14:paraId="495C3F83" w14:textId="77777777" w:rsidR="00513C45" w:rsidRPr="001103DD" w:rsidRDefault="00513C45" w:rsidP="005B0597"/>
        </w:tc>
        <w:tc>
          <w:tcPr>
            <w:tcW w:w="6605" w:type="dxa"/>
            <w:shd w:val="clear" w:color="auto" w:fill="auto"/>
          </w:tcPr>
          <w:p w14:paraId="72FD65EB" w14:textId="77777777" w:rsidR="00513C45" w:rsidRPr="001103DD" w:rsidRDefault="00513C45" w:rsidP="005B0597"/>
        </w:tc>
      </w:tr>
    </w:tbl>
    <w:p w14:paraId="15862730" w14:textId="77777777" w:rsidR="00513C45" w:rsidRPr="00513C45" w:rsidRDefault="00513C45" w:rsidP="00513C45"/>
    <w:p w14:paraId="08AD929C" w14:textId="5771C4FE" w:rsidR="004E589B" w:rsidRDefault="00483A0A" w:rsidP="004E589B">
      <w:pPr>
        <w:pStyle w:val="2"/>
      </w:pPr>
      <w:r>
        <w:lastRenderedPageBreak/>
        <w:t>Analog</w:t>
      </w:r>
      <w:r w:rsidR="00513C45">
        <w:t xml:space="preserve"> sensor</w:t>
      </w:r>
    </w:p>
    <w:p w14:paraId="60105F44" w14:textId="500D11E8" w:rsidR="00513C45" w:rsidRPr="001103DD" w:rsidRDefault="00513C45" w:rsidP="00513C45">
      <w:pPr>
        <w:jc w:val="center"/>
      </w:pPr>
      <w:r w:rsidRPr="001103DD">
        <w:rPr>
          <w:rFonts w:hint="eastAsia"/>
        </w:rPr>
        <w:t>T</w:t>
      </w:r>
      <w:r w:rsidRPr="001103DD">
        <w:t xml:space="preserve">able </w:t>
      </w:r>
      <w:r w:rsidR="000557F5">
        <w:t>2</w:t>
      </w:r>
      <w:r w:rsidRPr="001103DD">
        <w:t xml:space="preserve"> </w:t>
      </w:r>
      <w:r>
        <w:t>–</w:t>
      </w:r>
      <w:r w:rsidRPr="001103DD">
        <w:t xml:space="preserve"> </w:t>
      </w:r>
      <w:r w:rsidR="00483A0A">
        <w:t>Analog</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4671EBB2" w14:textId="77777777" w:rsidTr="005B0597">
        <w:tc>
          <w:tcPr>
            <w:tcW w:w="9016" w:type="dxa"/>
            <w:gridSpan w:val="2"/>
            <w:shd w:val="clear" w:color="auto" w:fill="A8D08D"/>
          </w:tcPr>
          <w:p w14:paraId="6F23AB5C" w14:textId="77777777" w:rsidR="00513C45" w:rsidRPr="001103DD" w:rsidRDefault="00513C45" w:rsidP="005B0597">
            <w:r w:rsidRPr="001103DD">
              <w:t>Nested Classes</w:t>
            </w:r>
          </w:p>
        </w:tc>
      </w:tr>
      <w:tr w:rsidR="00513C45" w:rsidRPr="001103DD" w14:paraId="773C9F09" w14:textId="77777777" w:rsidTr="005B0597">
        <w:tc>
          <w:tcPr>
            <w:tcW w:w="2411" w:type="dxa"/>
            <w:shd w:val="clear" w:color="auto" w:fill="BDD6EE"/>
          </w:tcPr>
          <w:p w14:paraId="1B6BEE7F" w14:textId="77777777" w:rsidR="00513C45" w:rsidRPr="001103DD" w:rsidRDefault="00513C45" w:rsidP="005B0597">
            <w:r w:rsidRPr="001103DD">
              <w:t>Modifier and Type</w:t>
            </w:r>
          </w:p>
        </w:tc>
        <w:tc>
          <w:tcPr>
            <w:tcW w:w="6605" w:type="dxa"/>
            <w:shd w:val="clear" w:color="auto" w:fill="BDD6EE"/>
          </w:tcPr>
          <w:p w14:paraId="16A94805" w14:textId="77777777" w:rsidR="00513C45" w:rsidRPr="001103DD" w:rsidRDefault="00513C45" w:rsidP="005B0597">
            <w:r w:rsidRPr="001103DD">
              <w:t>Method and Description</w:t>
            </w:r>
          </w:p>
        </w:tc>
      </w:tr>
      <w:tr w:rsidR="00513C45" w:rsidRPr="001103DD" w14:paraId="2B678648" w14:textId="77777777" w:rsidTr="005B0597">
        <w:tc>
          <w:tcPr>
            <w:tcW w:w="2411" w:type="dxa"/>
            <w:shd w:val="clear" w:color="auto" w:fill="auto"/>
          </w:tcPr>
          <w:p w14:paraId="6BAE1773" w14:textId="77777777" w:rsidR="00513C45" w:rsidRPr="001103DD" w:rsidRDefault="00513C45" w:rsidP="005B0597"/>
        </w:tc>
        <w:tc>
          <w:tcPr>
            <w:tcW w:w="6605" w:type="dxa"/>
            <w:shd w:val="clear" w:color="auto" w:fill="auto"/>
          </w:tcPr>
          <w:p w14:paraId="10C6884C" w14:textId="77777777" w:rsidR="00513C45" w:rsidRPr="001103DD" w:rsidRDefault="00513C45" w:rsidP="005B0597"/>
        </w:tc>
      </w:tr>
      <w:tr w:rsidR="00513C45" w:rsidRPr="001103DD" w14:paraId="6CBC48A6" w14:textId="77777777" w:rsidTr="005B0597">
        <w:tc>
          <w:tcPr>
            <w:tcW w:w="9016" w:type="dxa"/>
            <w:gridSpan w:val="2"/>
            <w:shd w:val="clear" w:color="auto" w:fill="A8D08D"/>
          </w:tcPr>
          <w:p w14:paraId="3D973440" w14:textId="77777777" w:rsidR="00513C45" w:rsidRPr="001103DD" w:rsidRDefault="00513C45" w:rsidP="005B0597">
            <w:r w:rsidRPr="001103DD">
              <w:t>Constructor</w:t>
            </w:r>
          </w:p>
        </w:tc>
      </w:tr>
      <w:tr w:rsidR="00513C45" w:rsidRPr="001103DD" w14:paraId="2E05AD15" w14:textId="77777777" w:rsidTr="005B0597">
        <w:tc>
          <w:tcPr>
            <w:tcW w:w="9016" w:type="dxa"/>
            <w:gridSpan w:val="2"/>
            <w:shd w:val="clear" w:color="auto" w:fill="BDD6EE"/>
          </w:tcPr>
          <w:p w14:paraId="0E3BFA80" w14:textId="77777777" w:rsidR="00513C45" w:rsidRPr="001103DD" w:rsidRDefault="00513C45" w:rsidP="005B0597">
            <w:r w:rsidRPr="001103DD">
              <w:t>Constructor and Description</w:t>
            </w:r>
          </w:p>
        </w:tc>
      </w:tr>
      <w:tr w:rsidR="00513C45" w:rsidRPr="001103DD" w14:paraId="36666039" w14:textId="77777777" w:rsidTr="005B0597">
        <w:tc>
          <w:tcPr>
            <w:tcW w:w="9016" w:type="dxa"/>
            <w:gridSpan w:val="2"/>
            <w:shd w:val="clear" w:color="auto" w:fill="FFFFFF"/>
          </w:tcPr>
          <w:p w14:paraId="2ACDDB64" w14:textId="20F10CC0" w:rsidR="00513C45" w:rsidRPr="001103DD" w:rsidRDefault="00483A0A" w:rsidP="005B0597">
            <w:r>
              <w:t>Analog</w:t>
            </w:r>
            <w:r w:rsidR="00513C45" w:rsidRPr="001103DD">
              <w:t>()</w:t>
            </w:r>
          </w:p>
        </w:tc>
      </w:tr>
      <w:tr w:rsidR="00513C45" w:rsidRPr="001103DD" w14:paraId="08D86DDB" w14:textId="77777777" w:rsidTr="005B0597">
        <w:tc>
          <w:tcPr>
            <w:tcW w:w="9016" w:type="dxa"/>
            <w:gridSpan w:val="2"/>
            <w:shd w:val="clear" w:color="auto" w:fill="FFFFFF"/>
          </w:tcPr>
          <w:p w14:paraId="10863CD5" w14:textId="77777777" w:rsidR="00513C45" w:rsidRPr="001103DD" w:rsidRDefault="00513C45" w:rsidP="005B0597">
            <w:r w:rsidRPr="001103DD">
              <w:rPr>
                <w:i/>
              </w:rPr>
              <w:t>Default constructor.</w:t>
            </w:r>
          </w:p>
        </w:tc>
      </w:tr>
      <w:tr w:rsidR="00513C45" w:rsidRPr="001103DD" w14:paraId="4A09AD73" w14:textId="77777777" w:rsidTr="005B0597">
        <w:tc>
          <w:tcPr>
            <w:tcW w:w="9016" w:type="dxa"/>
            <w:gridSpan w:val="2"/>
            <w:shd w:val="clear" w:color="auto" w:fill="FFFFFF"/>
          </w:tcPr>
          <w:p w14:paraId="71FB200E" w14:textId="77777777" w:rsidR="00513C45" w:rsidRPr="001103DD" w:rsidRDefault="00513C45" w:rsidP="005B0597"/>
        </w:tc>
      </w:tr>
      <w:tr w:rsidR="00513C45" w:rsidRPr="001103DD" w14:paraId="46062F1F" w14:textId="77777777" w:rsidTr="005B0597">
        <w:tc>
          <w:tcPr>
            <w:tcW w:w="9016" w:type="dxa"/>
            <w:gridSpan w:val="2"/>
            <w:shd w:val="clear" w:color="auto" w:fill="FFFFFF"/>
          </w:tcPr>
          <w:p w14:paraId="704FF20F" w14:textId="44110E38" w:rsidR="00513C45" w:rsidRPr="001103DD" w:rsidRDefault="00483A0A" w:rsidP="005B0597">
            <w:proofErr w:type="spellStart"/>
            <w:r>
              <w:t>Analog</w:t>
            </w:r>
            <w:r w:rsidR="00513C45" w:rsidRPr="001103DD">
              <w:t>String</w:t>
            </w:r>
            <w:proofErr w:type="spellEnd"/>
            <w:r w:rsidR="00513C45" w:rsidRPr="001103DD">
              <w:t xml:space="preserve"> id)</w:t>
            </w:r>
          </w:p>
        </w:tc>
      </w:tr>
      <w:tr w:rsidR="00513C45" w:rsidRPr="001103DD" w14:paraId="2618BE04" w14:textId="77777777" w:rsidTr="005B0597">
        <w:tc>
          <w:tcPr>
            <w:tcW w:w="9016" w:type="dxa"/>
            <w:gridSpan w:val="2"/>
            <w:shd w:val="clear" w:color="auto" w:fill="FFFFFF"/>
          </w:tcPr>
          <w:p w14:paraId="764A93E5" w14:textId="77777777" w:rsidR="00513C45" w:rsidRPr="001103DD" w:rsidRDefault="00513C45" w:rsidP="005B0597"/>
        </w:tc>
      </w:tr>
      <w:tr w:rsidR="00513C45" w:rsidRPr="001103DD" w14:paraId="5A61AAB7" w14:textId="77777777" w:rsidTr="005B0597">
        <w:tc>
          <w:tcPr>
            <w:tcW w:w="9016" w:type="dxa"/>
            <w:gridSpan w:val="2"/>
            <w:shd w:val="clear" w:color="auto" w:fill="FFFFFF"/>
          </w:tcPr>
          <w:p w14:paraId="1E3E62D1" w14:textId="563A0026" w:rsidR="00513C45" w:rsidRPr="001103DD" w:rsidRDefault="00483A0A" w:rsidP="005B0597">
            <w:r>
              <w:t>Analog</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5B8B353C" w14:textId="77777777" w:rsidTr="005B0597">
        <w:tc>
          <w:tcPr>
            <w:tcW w:w="9016" w:type="dxa"/>
            <w:gridSpan w:val="2"/>
            <w:shd w:val="clear" w:color="auto" w:fill="FFFFFF"/>
          </w:tcPr>
          <w:p w14:paraId="6FDF108F" w14:textId="77777777" w:rsidR="00513C45" w:rsidRPr="001103DD" w:rsidRDefault="00513C45" w:rsidP="005B0597"/>
        </w:tc>
      </w:tr>
      <w:tr w:rsidR="00513C45" w:rsidRPr="001103DD" w14:paraId="6268EB81" w14:textId="77777777" w:rsidTr="005B0597">
        <w:tc>
          <w:tcPr>
            <w:tcW w:w="9016" w:type="dxa"/>
            <w:gridSpan w:val="2"/>
            <w:shd w:val="clear" w:color="auto" w:fill="A8D08D"/>
          </w:tcPr>
          <w:p w14:paraId="06861F3C" w14:textId="77777777" w:rsidR="00513C45" w:rsidRPr="001103DD" w:rsidRDefault="00513C45" w:rsidP="005B0597">
            <w:r w:rsidRPr="001103DD">
              <w:t>Fields</w:t>
            </w:r>
          </w:p>
        </w:tc>
      </w:tr>
      <w:tr w:rsidR="00513C45" w:rsidRPr="001103DD" w14:paraId="5CE2093E" w14:textId="77777777" w:rsidTr="005B0597">
        <w:tc>
          <w:tcPr>
            <w:tcW w:w="2411" w:type="dxa"/>
            <w:shd w:val="clear" w:color="auto" w:fill="BDD6EE"/>
          </w:tcPr>
          <w:p w14:paraId="6E1FA23B" w14:textId="77777777" w:rsidR="00513C45" w:rsidRPr="001103DD" w:rsidRDefault="00513C45" w:rsidP="005B0597">
            <w:r w:rsidRPr="001103DD">
              <w:t>Modifier and Type</w:t>
            </w:r>
          </w:p>
        </w:tc>
        <w:tc>
          <w:tcPr>
            <w:tcW w:w="6605" w:type="dxa"/>
            <w:shd w:val="clear" w:color="auto" w:fill="BDD6EE"/>
          </w:tcPr>
          <w:p w14:paraId="4E9FA0A0" w14:textId="77777777" w:rsidR="00513C45" w:rsidRPr="001103DD" w:rsidRDefault="00513C45" w:rsidP="005B0597">
            <w:r w:rsidRPr="001103DD">
              <w:t>Field and Description</w:t>
            </w:r>
          </w:p>
        </w:tc>
      </w:tr>
      <w:tr w:rsidR="00513C45" w:rsidRPr="001103DD" w14:paraId="7E6DF102" w14:textId="77777777" w:rsidTr="005B0597">
        <w:tc>
          <w:tcPr>
            <w:tcW w:w="2411" w:type="dxa"/>
            <w:shd w:val="clear" w:color="auto" w:fill="FFFFFF"/>
          </w:tcPr>
          <w:p w14:paraId="668977AC" w14:textId="77777777" w:rsidR="00513C45" w:rsidRPr="001103DD" w:rsidRDefault="00513C45" w:rsidP="005B0597"/>
        </w:tc>
        <w:tc>
          <w:tcPr>
            <w:tcW w:w="6605" w:type="dxa"/>
            <w:shd w:val="clear" w:color="auto" w:fill="FFFFFF"/>
          </w:tcPr>
          <w:p w14:paraId="42C0EDC2" w14:textId="77777777" w:rsidR="00513C45" w:rsidRPr="001103DD" w:rsidRDefault="00513C45" w:rsidP="005B0597"/>
        </w:tc>
      </w:tr>
      <w:tr w:rsidR="00513C45" w:rsidRPr="001103DD" w14:paraId="24086E2E" w14:textId="77777777" w:rsidTr="005B0597">
        <w:tc>
          <w:tcPr>
            <w:tcW w:w="9016" w:type="dxa"/>
            <w:gridSpan w:val="2"/>
            <w:shd w:val="clear" w:color="auto" w:fill="A8D08D"/>
          </w:tcPr>
          <w:p w14:paraId="5AC3C925" w14:textId="77777777" w:rsidR="00513C45" w:rsidRPr="001103DD" w:rsidRDefault="00513C45" w:rsidP="005B0597">
            <w:r w:rsidRPr="001103DD">
              <w:t>Methods</w:t>
            </w:r>
          </w:p>
        </w:tc>
      </w:tr>
      <w:tr w:rsidR="00513C45" w:rsidRPr="001103DD" w14:paraId="4237D9A0" w14:textId="77777777" w:rsidTr="005B0597">
        <w:tc>
          <w:tcPr>
            <w:tcW w:w="2411" w:type="dxa"/>
            <w:shd w:val="clear" w:color="auto" w:fill="BDD6EE"/>
          </w:tcPr>
          <w:p w14:paraId="7277971A" w14:textId="77777777" w:rsidR="00513C45" w:rsidRPr="001103DD" w:rsidRDefault="00513C45" w:rsidP="005B0597">
            <w:r w:rsidRPr="001103DD">
              <w:t>Modifier and Type</w:t>
            </w:r>
          </w:p>
        </w:tc>
        <w:tc>
          <w:tcPr>
            <w:tcW w:w="6605" w:type="dxa"/>
            <w:shd w:val="clear" w:color="auto" w:fill="BDD6EE"/>
          </w:tcPr>
          <w:p w14:paraId="70ECA9B8" w14:textId="77777777" w:rsidR="00513C45" w:rsidRPr="001103DD" w:rsidRDefault="00513C45" w:rsidP="005B0597">
            <w:r w:rsidRPr="001103DD">
              <w:t>Method and Description</w:t>
            </w:r>
          </w:p>
        </w:tc>
      </w:tr>
      <w:tr w:rsidR="00513C45" w:rsidRPr="001103DD" w14:paraId="1031AB68" w14:textId="77777777" w:rsidTr="005B0597">
        <w:tc>
          <w:tcPr>
            <w:tcW w:w="2411" w:type="dxa"/>
            <w:shd w:val="clear" w:color="auto" w:fill="auto"/>
          </w:tcPr>
          <w:p w14:paraId="73A4AA9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0F321A8F" w14:textId="05F6D092" w:rsidR="00513C45" w:rsidRPr="001103DD" w:rsidRDefault="00513C45" w:rsidP="005B0597">
            <w:proofErr w:type="spellStart"/>
            <w:r w:rsidRPr="001103DD">
              <w:rPr>
                <w:rFonts w:hint="eastAsia"/>
              </w:rPr>
              <w:t>get</w:t>
            </w:r>
            <w:r w:rsidR="00483A0A">
              <w:t>Analog</w:t>
            </w:r>
            <w:r w:rsidRPr="001103DD">
              <w:t>Sens</w:t>
            </w:r>
            <w:r w:rsidRPr="001103DD">
              <w:rPr>
                <w:rFonts w:hint="eastAsia"/>
              </w:rPr>
              <w:t>or</w:t>
            </w:r>
            <w:r w:rsidRPr="001103DD">
              <w:t>Data</w:t>
            </w:r>
            <w:proofErr w:type="spellEnd"/>
            <w:r w:rsidRPr="001103DD">
              <w:t>()</w:t>
            </w:r>
          </w:p>
        </w:tc>
      </w:tr>
      <w:tr w:rsidR="00513C45" w:rsidRPr="001103DD" w14:paraId="208D859E" w14:textId="77777777" w:rsidTr="005B0597">
        <w:tc>
          <w:tcPr>
            <w:tcW w:w="2411" w:type="dxa"/>
            <w:shd w:val="clear" w:color="auto" w:fill="auto"/>
          </w:tcPr>
          <w:p w14:paraId="5C8964E2" w14:textId="77777777" w:rsidR="00513C45" w:rsidRPr="001103DD" w:rsidRDefault="00513C45" w:rsidP="005B0597"/>
        </w:tc>
        <w:tc>
          <w:tcPr>
            <w:tcW w:w="6605" w:type="dxa"/>
            <w:shd w:val="clear" w:color="auto" w:fill="auto"/>
          </w:tcPr>
          <w:p w14:paraId="1DF02378" w14:textId="48D18793" w:rsidR="00513C45" w:rsidRPr="001103DD" w:rsidRDefault="00513C45" w:rsidP="005B0597">
            <w:pPr>
              <w:rPr>
                <w:i/>
              </w:rPr>
            </w:pPr>
            <w:r w:rsidRPr="001103DD">
              <w:rPr>
                <w:i/>
              </w:rPr>
              <w:t>This function returns sensor data from a</w:t>
            </w:r>
            <w:r w:rsidR="0007207C">
              <w:rPr>
                <w:i/>
              </w:rPr>
              <w:t>n</w:t>
            </w:r>
            <w:r w:rsidRPr="001103DD">
              <w:rPr>
                <w:i/>
              </w:rPr>
              <w:t xml:space="preserve"> </w:t>
            </w:r>
            <w:r w:rsidR="00483A0A">
              <w:rPr>
                <w:i/>
              </w:rPr>
              <w:t>analog</w:t>
            </w:r>
            <w:r>
              <w:rPr>
                <w:i/>
              </w:rPr>
              <w:t xml:space="preserve"> sensor</w:t>
            </w:r>
            <w:r w:rsidRPr="001103DD">
              <w:rPr>
                <w:i/>
              </w:rPr>
              <w:t xml:space="preserve"> in JSON format.</w:t>
            </w:r>
          </w:p>
        </w:tc>
      </w:tr>
      <w:tr w:rsidR="00513C45" w:rsidRPr="001103DD" w14:paraId="56042F77" w14:textId="77777777" w:rsidTr="005B0597">
        <w:tc>
          <w:tcPr>
            <w:tcW w:w="2411" w:type="dxa"/>
            <w:shd w:val="clear" w:color="auto" w:fill="auto"/>
          </w:tcPr>
          <w:p w14:paraId="704BBBC3" w14:textId="77777777" w:rsidR="00513C45" w:rsidRPr="001103DD" w:rsidRDefault="00513C45" w:rsidP="005B0597"/>
        </w:tc>
        <w:tc>
          <w:tcPr>
            <w:tcW w:w="6605" w:type="dxa"/>
            <w:shd w:val="clear" w:color="auto" w:fill="auto"/>
          </w:tcPr>
          <w:p w14:paraId="246F1EFA" w14:textId="77777777" w:rsidR="00513C45" w:rsidRPr="001103DD" w:rsidRDefault="00513C45" w:rsidP="005B0597"/>
        </w:tc>
      </w:tr>
    </w:tbl>
    <w:p w14:paraId="566AF39B" w14:textId="77777777" w:rsidR="00513C45" w:rsidRPr="00513C45" w:rsidRDefault="00513C45" w:rsidP="00513C45"/>
    <w:p w14:paraId="0B944BD4" w14:textId="3D70011D" w:rsidR="004E589B" w:rsidRDefault="00483A0A" w:rsidP="004E589B">
      <w:pPr>
        <w:pStyle w:val="2"/>
      </w:pPr>
      <w:r>
        <w:lastRenderedPageBreak/>
        <w:t>Dial</w:t>
      </w:r>
      <w:r w:rsidR="00513C45">
        <w:t xml:space="preserve"> sensor</w:t>
      </w:r>
    </w:p>
    <w:p w14:paraId="6EED7A36" w14:textId="28B0DBDA" w:rsidR="00513C45" w:rsidRPr="001103DD" w:rsidRDefault="00513C45" w:rsidP="00513C45">
      <w:pPr>
        <w:jc w:val="center"/>
      </w:pPr>
      <w:r w:rsidRPr="001103DD">
        <w:rPr>
          <w:rFonts w:hint="eastAsia"/>
        </w:rPr>
        <w:t>T</w:t>
      </w:r>
      <w:r w:rsidRPr="001103DD">
        <w:t xml:space="preserve">able </w:t>
      </w:r>
      <w:r w:rsidR="000557F5">
        <w:t>3</w:t>
      </w:r>
      <w:r w:rsidRPr="001103DD">
        <w:t xml:space="preserve"> </w:t>
      </w:r>
      <w:r>
        <w:t>–</w:t>
      </w:r>
      <w:r w:rsidRPr="001103DD">
        <w:t xml:space="preserve"> </w:t>
      </w:r>
      <w:r w:rsidR="00483A0A">
        <w:t>Dial</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02598AF9" w14:textId="77777777" w:rsidTr="005B0597">
        <w:tc>
          <w:tcPr>
            <w:tcW w:w="9016" w:type="dxa"/>
            <w:gridSpan w:val="2"/>
            <w:shd w:val="clear" w:color="auto" w:fill="A8D08D"/>
          </w:tcPr>
          <w:p w14:paraId="277659A3" w14:textId="77777777" w:rsidR="00513C45" w:rsidRPr="001103DD" w:rsidRDefault="00513C45" w:rsidP="005B0597">
            <w:r w:rsidRPr="001103DD">
              <w:t>Nested Classes</w:t>
            </w:r>
          </w:p>
        </w:tc>
      </w:tr>
      <w:tr w:rsidR="00513C45" w:rsidRPr="001103DD" w14:paraId="3B6AE0A5" w14:textId="77777777" w:rsidTr="005B0597">
        <w:tc>
          <w:tcPr>
            <w:tcW w:w="2411" w:type="dxa"/>
            <w:shd w:val="clear" w:color="auto" w:fill="BDD6EE"/>
          </w:tcPr>
          <w:p w14:paraId="4035343F" w14:textId="77777777" w:rsidR="00513C45" w:rsidRPr="001103DD" w:rsidRDefault="00513C45" w:rsidP="005B0597">
            <w:r w:rsidRPr="001103DD">
              <w:t>Modifier and Type</w:t>
            </w:r>
          </w:p>
        </w:tc>
        <w:tc>
          <w:tcPr>
            <w:tcW w:w="6605" w:type="dxa"/>
            <w:shd w:val="clear" w:color="auto" w:fill="BDD6EE"/>
          </w:tcPr>
          <w:p w14:paraId="54221ACC" w14:textId="77777777" w:rsidR="00513C45" w:rsidRPr="001103DD" w:rsidRDefault="00513C45" w:rsidP="005B0597">
            <w:r w:rsidRPr="001103DD">
              <w:t>Method and Description</w:t>
            </w:r>
          </w:p>
        </w:tc>
      </w:tr>
      <w:tr w:rsidR="00513C45" w:rsidRPr="001103DD" w14:paraId="46ADB0A5" w14:textId="77777777" w:rsidTr="005B0597">
        <w:tc>
          <w:tcPr>
            <w:tcW w:w="2411" w:type="dxa"/>
            <w:shd w:val="clear" w:color="auto" w:fill="auto"/>
          </w:tcPr>
          <w:p w14:paraId="0E39004C" w14:textId="77777777" w:rsidR="00513C45" w:rsidRPr="001103DD" w:rsidRDefault="00513C45" w:rsidP="005B0597"/>
        </w:tc>
        <w:tc>
          <w:tcPr>
            <w:tcW w:w="6605" w:type="dxa"/>
            <w:shd w:val="clear" w:color="auto" w:fill="auto"/>
          </w:tcPr>
          <w:p w14:paraId="3BCD1BBB" w14:textId="77777777" w:rsidR="00513C45" w:rsidRPr="001103DD" w:rsidRDefault="00513C45" w:rsidP="005B0597"/>
        </w:tc>
      </w:tr>
      <w:tr w:rsidR="00513C45" w:rsidRPr="001103DD" w14:paraId="16D54B9B" w14:textId="77777777" w:rsidTr="005B0597">
        <w:tc>
          <w:tcPr>
            <w:tcW w:w="9016" w:type="dxa"/>
            <w:gridSpan w:val="2"/>
            <w:shd w:val="clear" w:color="auto" w:fill="A8D08D"/>
          </w:tcPr>
          <w:p w14:paraId="105E905F" w14:textId="77777777" w:rsidR="00513C45" w:rsidRPr="001103DD" w:rsidRDefault="00513C45" w:rsidP="005B0597">
            <w:r w:rsidRPr="001103DD">
              <w:t>Constructor</w:t>
            </w:r>
          </w:p>
        </w:tc>
      </w:tr>
      <w:tr w:rsidR="00513C45" w:rsidRPr="001103DD" w14:paraId="26E6B093" w14:textId="77777777" w:rsidTr="005B0597">
        <w:tc>
          <w:tcPr>
            <w:tcW w:w="9016" w:type="dxa"/>
            <w:gridSpan w:val="2"/>
            <w:shd w:val="clear" w:color="auto" w:fill="BDD6EE"/>
          </w:tcPr>
          <w:p w14:paraId="0FC22A8A" w14:textId="77777777" w:rsidR="00513C45" w:rsidRPr="001103DD" w:rsidRDefault="00513C45" w:rsidP="005B0597">
            <w:r w:rsidRPr="001103DD">
              <w:t>Constructor and Description</w:t>
            </w:r>
          </w:p>
        </w:tc>
      </w:tr>
      <w:tr w:rsidR="00513C45" w:rsidRPr="001103DD" w14:paraId="4AAEBD71" w14:textId="77777777" w:rsidTr="005B0597">
        <w:tc>
          <w:tcPr>
            <w:tcW w:w="9016" w:type="dxa"/>
            <w:gridSpan w:val="2"/>
            <w:shd w:val="clear" w:color="auto" w:fill="FFFFFF"/>
          </w:tcPr>
          <w:p w14:paraId="7B10B2F8" w14:textId="2508D8A5" w:rsidR="00513C45" w:rsidRPr="001103DD" w:rsidRDefault="00483A0A" w:rsidP="005B0597">
            <w:r>
              <w:t>Dial</w:t>
            </w:r>
            <w:r w:rsidR="00513C45" w:rsidRPr="001103DD">
              <w:t>()</w:t>
            </w:r>
          </w:p>
        </w:tc>
      </w:tr>
      <w:tr w:rsidR="00513C45" w:rsidRPr="001103DD" w14:paraId="0AAAEFA3" w14:textId="77777777" w:rsidTr="005B0597">
        <w:tc>
          <w:tcPr>
            <w:tcW w:w="9016" w:type="dxa"/>
            <w:gridSpan w:val="2"/>
            <w:shd w:val="clear" w:color="auto" w:fill="FFFFFF"/>
          </w:tcPr>
          <w:p w14:paraId="2CA680E1" w14:textId="77777777" w:rsidR="00513C45" w:rsidRPr="001103DD" w:rsidRDefault="00513C45" w:rsidP="005B0597">
            <w:r w:rsidRPr="001103DD">
              <w:rPr>
                <w:i/>
              </w:rPr>
              <w:t>Default constructor.</w:t>
            </w:r>
          </w:p>
        </w:tc>
      </w:tr>
      <w:tr w:rsidR="00513C45" w:rsidRPr="001103DD" w14:paraId="60F23D9B" w14:textId="77777777" w:rsidTr="005B0597">
        <w:tc>
          <w:tcPr>
            <w:tcW w:w="9016" w:type="dxa"/>
            <w:gridSpan w:val="2"/>
            <w:shd w:val="clear" w:color="auto" w:fill="FFFFFF"/>
          </w:tcPr>
          <w:p w14:paraId="5AB80705" w14:textId="77777777" w:rsidR="00513C45" w:rsidRPr="001103DD" w:rsidRDefault="00513C45" w:rsidP="005B0597"/>
        </w:tc>
      </w:tr>
      <w:tr w:rsidR="00513C45" w:rsidRPr="001103DD" w14:paraId="4BF31A5F" w14:textId="77777777" w:rsidTr="005B0597">
        <w:tc>
          <w:tcPr>
            <w:tcW w:w="9016" w:type="dxa"/>
            <w:gridSpan w:val="2"/>
            <w:shd w:val="clear" w:color="auto" w:fill="FFFFFF"/>
          </w:tcPr>
          <w:p w14:paraId="483247A3" w14:textId="498F2891" w:rsidR="00513C45" w:rsidRPr="001103DD" w:rsidRDefault="00483A0A" w:rsidP="005B0597">
            <w:r>
              <w:t>Dial</w:t>
            </w:r>
            <w:r w:rsidR="00513C45" w:rsidRPr="001103DD">
              <w:t>(String id)</w:t>
            </w:r>
          </w:p>
        </w:tc>
      </w:tr>
      <w:tr w:rsidR="00513C45" w:rsidRPr="001103DD" w14:paraId="7AFBF9BA" w14:textId="77777777" w:rsidTr="005B0597">
        <w:tc>
          <w:tcPr>
            <w:tcW w:w="9016" w:type="dxa"/>
            <w:gridSpan w:val="2"/>
            <w:shd w:val="clear" w:color="auto" w:fill="FFFFFF"/>
          </w:tcPr>
          <w:p w14:paraId="48478667" w14:textId="77777777" w:rsidR="00513C45" w:rsidRPr="001103DD" w:rsidRDefault="00513C45" w:rsidP="005B0597"/>
        </w:tc>
      </w:tr>
      <w:tr w:rsidR="00513C45" w:rsidRPr="001103DD" w14:paraId="66871029" w14:textId="77777777" w:rsidTr="005B0597">
        <w:tc>
          <w:tcPr>
            <w:tcW w:w="9016" w:type="dxa"/>
            <w:gridSpan w:val="2"/>
            <w:shd w:val="clear" w:color="auto" w:fill="FFFFFF"/>
          </w:tcPr>
          <w:p w14:paraId="2FA84C62" w14:textId="6590835A" w:rsidR="00513C45" w:rsidRPr="001103DD" w:rsidRDefault="00483A0A" w:rsidP="005B0597">
            <w:r>
              <w:t>Dial</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6AC6E6A5" w14:textId="77777777" w:rsidTr="005B0597">
        <w:tc>
          <w:tcPr>
            <w:tcW w:w="9016" w:type="dxa"/>
            <w:gridSpan w:val="2"/>
            <w:shd w:val="clear" w:color="auto" w:fill="FFFFFF"/>
          </w:tcPr>
          <w:p w14:paraId="6683D673" w14:textId="77777777" w:rsidR="00513C45" w:rsidRPr="001103DD" w:rsidRDefault="00513C45" w:rsidP="005B0597"/>
        </w:tc>
      </w:tr>
      <w:tr w:rsidR="00513C45" w:rsidRPr="001103DD" w14:paraId="58EB6A28" w14:textId="77777777" w:rsidTr="005B0597">
        <w:tc>
          <w:tcPr>
            <w:tcW w:w="9016" w:type="dxa"/>
            <w:gridSpan w:val="2"/>
            <w:shd w:val="clear" w:color="auto" w:fill="A8D08D"/>
          </w:tcPr>
          <w:p w14:paraId="6B8B4538" w14:textId="77777777" w:rsidR="00513C45" w:rsidRPr="001103DD" w:rsidRDefault="00513C45" w:rsidP="005B0597">
            <w:r w:rsidRPr="001103DD">
              <w:t>Fields</w:t>
            </w:r>
          </w:p>
        </w:tc>
      </w:tr>
      <w:tr w:rsidR="00513C45" w:rsidRPr="001103DD" w14:paraId="71F6B267" w14:textId="77777777" w:rsidTr="005B0597">
        <w:tc>
          <w:tcPr>
            <w:tcW w:w="2411" w:type="dxa"/>
            <w:shd w:val="clear" w:color="auto" w:fill="BDD6EE"/>
          </w:tcPr>
          <w:p w14:paraId="5A546143" w14:textId="77777777" w:rsidR="00513C45" w:rsidRPr="001103DD" w:rsidRDefault="00513C45" w:rsidP="005B0597">
            <w:r w:rsidRPr="001103DD">
              <w:t>Modifier and Type</w:t>
            </w:r>
          </w:p>
        </w:tc>
        <w:tc>
          <w:tcPr>
            <w:tcW w:w="6605" w:type="dxa"/>
            <w:shd w:val="clear" w:color="auto" w:fill="BDD6EE"/>
          </w:tcPr>
          <w:p w14:paraId="72243448" w14:textId="77777777" w:rsidR="00513C45" w:rsidRPr="001103DD" w:rsidRDefault="00513C45" w:rsidP="005B0597">
            <w:r w:rsidRPr="001103DD">
              <w:t>Field and Description</w:t>
            </w:r>
          </w:p>
        </w:tc>
      </w:tr>
      <w:tr w:rsidR="00513C45" w:rsidRPr="001103DD" w14:paraId="6E6CB81B" w14:textId="77777777" w:rsidTr="005B0597">
        <w:tc>
          <w:tcPr>
            <w:tcW w:w="2411" w:type="dxa"/>
            <w:shd w:val="clear" w:color="auto" w:fill="FFFFFF"/>
          </w:tcPr>
          <w:p w14:paraId="20270A30" w14:textId="77777777" w:rsidR="00513C45" w:rsidRPr="001103DD" w:rsidRDefault="00513C45" w:rsidP="005B0597"/>
        </w:tc>
        <w:tc>
          <w:tcPr>
            <w:tcW w:w="6605" w:type="dxa"/>
            <w:shd w:val="clear" w:color="auto" w:fill="FFFFFF"/>
          </w:tcPr>
          <w:p w14:paraId="14BE9527" w14:textId="77777777" w:rsidR="00513C45" w:rsidRPr="001103DD" w:rsidRDefault="00513C45" w:rsidP="005B0597"/>
        </w:tc>
      </w:tr>
      <w:tr w:rsidR="00513C45" w:rsidRPr="001103DD" w14:paraId="34CE34C6" w14:textId="77777777" w:rsidTr="005B0597">
        <w:tc>
          <w:tcPr>
            <w:tcW w:w="9016" w:type="dxa"/>
            <w:gridSpan w:val="2"/>
            <w:shd w:val="clear" w:color="auto" w:fill="A8D08D"/>
          </w:tcPr>
          <w:p w14:paraId="5BDFD3D3" w14:textId="77777777" w:rsidR="00513C45" w:rsidRPr="001103DD" w:rsidRDefault="00513C45" w:rsidP="005B0597">
            <w:r w:rsidRPr="001103DD">
              <w:t>Methods</w:t>
            </w:r>
          </w:p>
        </w:tc>
      </w:tr>
      <w:tr w:rsidR="00513C45" w:rsidRPr="001103DD" w14:paraId="6C5142A5" w14:textId="77777777" w:rsidTr="005B0597">
        <w:tc>
          <w:tcPr>
            <w:tcW w:w="2411" w:type="dxa"/>
            <w:shd w:val="clear" w:color="auto" w:fill="BDD6EE"/>
          </w:tcPr>
          <w:p w14:paraId="65CB51B7" w14:textId="77777777" w:rsidR="00513C45" w:rsidRPr="001103DD" w:rsidRDefault="00513C45" w:rsidP="005B0597">
            <w:r w:rsidRPr="001103DD">
              <w:t>Modifier and Type</w:t>
            </w:r>
          </w:p>
        </w:tc>
        <w:tc>
          <w:tcPr>
            <w:tcW w:w="6605" w:type="dxa"/>
            <w:shd w:val="clear" w:color="auto" w:fill="BDD6EE"/>
          </w:tcPr>
          <w:p w14:paraId="440AC5C0" w14:textId="77777777" w:rsidR="00513C45" w:rsidRPr="001103DD" w:rsidRDefault="00513C45" w:rsidP="005B0597">
            <w:r w:rsidRPr="001103DD">
              <w:t>Method and Description</w:t>
            </w:r>
          </w:p>
        </w:tc>
      </w:tr>
      <w:tr w:rsidR="00513C45" w:rsidRPr="001103DD" w14:paraId="1D08874A" w14:textId="77777777" w:rsidTr="005B0597">
        <w:tc>
          <w:tcPr>
            <w:tcW w:w="2411" w:type="dxa"/>
            <w:shd w:val="clear" w:color="auto" w:fill="auto"/>
          </w:tcPr>
          <w:p w14:paraId="0476A35D"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5665DE28" w14:textId="0BA3EFEA" w:rsidR="00513C45" w:rsidRPr="001103DD" w:rsidRDefault="00513C45" w:rsidP="005B0597">
            <w:proofErr w:type="spellStart"/>
            <w:r w:rsidRPr="001103DD">
              <w:rPr>
                <w:rFonts w:hint="eastAsia"/>
              </w:rPr>
              <w:t>get</w:t>
            </w:r>
            <w:r w:rsidR="00483A0A">
              <w:t>Dial</w:t>
            </w:r>
            <w:r w:rsidRPr="001103DD">
              <w:t>Sens</w:t>
            </w:r>
            <w:r w:rsidRPr="001103DD">
              <w:rPr>
                <w:rFonts w:hint="eastAsia"/>
              </w:rPr>
              <w:t>or</w:t>
            </w:r>
            <w:r w:rsidRPr="001103DD">
              <w:t>Data</w:t>
            </w:r>
            <w:proofErr w:type="spellEnd"/>
            <w:r w:rsidRPr="001103DD">
              <w:t>()</w:t>
            </w:r>
          </w:p>
        </w:tc>
      </w:tr>
      <w:tr w:rsidR="00513C45" w:rsidRPr="001103DD" w14:paraId="2ED83396" w14:textId="77777777" w:rsidTr="005B0597">
        <w:tc>
          <w:tcPr>
            <w:tcW w:w="2411" w:type="dxa"/>
            <w:shd w:val="clear" w:color="auto" w:fill="auto"/>
          </w:tcPr>
          <w:p w14:paraId="6B3AE4CB" w14:textId="77777777" w:rsidR="00513C45" w:rsidRPr="001103DD" w:rsidRDefault="00513C45" w:rsidP="005B0597"/>
        </w:tc>
        <w:tc>
          <w:tcPr>
            <w:tcW w:w="6605" w:type="dxa"/>
            <w:shd w:val="clear" w:color="auto" w:fill="auto"/>
          </w:tcPr>
          <w:p w14:paraId="4D682174" w14:textId="10816D4A" w:rsidR="00513C45" w:rsidRPr="001103DD" w:rsidRDefault="00513C45" w:rsidP="005B0597">
            <w:pPr>
              <w:rPr>
                <w:i/>
              </w:rPr>
            </w:pPr>
            <w:r w:rsidRPr="001103DD">
              <w:rPr>
                <w:i/>
              </w:rPr>
              <w:t xml:space="preserve">This function returns sensor data from a </w:t>
            </w:r>
            <w:r w:rsidR="00483A0A">
              <w:rPr>
                <w:i/>
              </w:rPr>
              <w:t>dial</w:t>
            </w:r>
            <w:r>
              <w:rPr>
                <w:i/>
              </w:rPr>
              <w:t xml:space="preserve"> sensor</w:t>
            </w:r>
            <w:r w:rsidRPr="001103DD">
              <w:rPr>
                <w:i/>
              </w:rPr>
              <w:t xml:space="preserve"> in JSON format.</w:t>
            </w:r>
          </w:p>
        </w:tc>
      </w:tr>
      <w:tr w:rsidR="00513C45" w:rsidRPr="001103DD" w14:paraId="7A54E1E6" w14:textId="77777777" w:rsidTr="005B0597">
        <w:tc>
          <w:tcPr>
            <w:tcW w:w="2411" w:type="dxa"/>
            <w:shd w:val="clear" w:color="auto" w:fill="auto"/>
          </w:tcPr>
          <w:p w14:paraId="373FD02B" w14:textId="77777777" w:rsidR="00513C45" w:rsidRPr="001103DD" w:rsidRDefault="00513C45" w:rsidP="005B0597"/>
        </w:tc>
        <w:tc>
          <w:tcPr>
            <w:tcW w:w="6605" w:type="dxa"/>
            <w:shd w:val="clear" w:color="auto" w:fill="auto"/>
          </w:tcPr>
          <w:p w14:paraId="2621D0D2" w14:textId="77777777" w:rsidR="00513C45" w:rsidRPr="001103DD" w:rsidRDefault="00513C45" w:rsidP="005B0597"/>
        </w:tc>
      </w:tr>
    </w:tbl>
    <w:p w14:paraId="1244A7FE" w14:textId="77777777" w:rsidR="00513C45" w:rsidRPr="00513C45" w:rsidRDefault="00513C45" w:rsidP="00513C45"/>
    <w:p w14:paraId="5E98AC55" w14:textId="50E9910F" w:rsidR="004E589B" w:rsidRDefault="00483A0A" w:rsidP="004E589B">
      <w:pPr>
        <w:pStyle w:val="2"/>
      </w:pPr>
      <w:r>
        <w:t>Haptic</w:t>
      </w:r>
      <w:r w:rsidR="00513C45">
        <w:t xml:space="preserve"> sensor</w:t>
      </w:r>
    </w:p>
    <w:p w14:paraId="1EB61EE0" w14:textId="54778E05" w:rsidR="00513C45" w:rsidRPr="001103DD" w:rsidRDefault="00513C45" w:rsidP="00513C45">
      <w:pPr>
        <w:jc w:val="center"/>
      </w:pPr>
      <w:r w:rsidRPr="001103DD">
        <w:rPr>
          <w:rFonts w:hint="eastAsia"/>
        </w:rPr>
        <w:t>T</w:t>
      </w:r>
      <w:r w:rsidRPr="001103DD">
        <w:t xml:space="preserve">able </w:t>
      </w:r>
      <w:r w:rsidR="000557F5">
        <w:t>4</w:t>
      </w:r>
      <w:r w:rsidRPr="001103DD">
        <w:t xml:space="preserve"> </w:t>
      </w:r>
      <w:r>
        <w:t>–</w:t>
      </w:r>
      <w:r w:rsidRPr="001103DD">
        <w:t xml:space="preserve"> </w:t>
      </w:r>
      <w:r w:rsidR="00483A0A">
        <w:t>Haptic</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50598F46" w14:textId="77777777" w:rsidTr="005B0597">
        <w:tc>
          <w:tcPr>
            <w:tcW w:w="9016" w:type="dxa"/>
            <w:gridSpan w:val="2"/>
            <w:shd w:val="clear" w:color="auto" w:fill="A8D08D"/>
          </w:tcPr>
          <w:p w14:paraId="4BCB466D" w14:textId="77777777" w:rsidR="00513C45" w:rsidRPr="001103DD" w:rsidRDefault="00513C45" w:rsidP="005B0597">
            <w:r w:rsidRPr="001103DD">
              <w:lastRenderedPageBreak/>
              <w:t>Nested Classes</w:t>
            </w:r>
          </w:p>
        </w:tc>
      </w:tr>
      <w:tr w:rsidR="00513C45" w:rsidRPr="001103DD" w14:paraId="7EE59876" w14:textId="77777777" w:rsidTr="005B0597">
        <w:tc>
          <w:tcPr>
            <w:tcW w:w="2411" w:type="dxa"/>
            <w:shd w:val="clear" w:color="auto" w:fill="BDD6EE"/>
          </w:tcPr>
          <w:p w14:paraId="16DA5BCE" w14:textId="77777777" w:rsidR="00513C45" w:rsidRPr="001103DD" w:rsidRDefault="00513C45" w:rsidP="005B0597">
            <w:r w:rsidRPr="001103DD">
              <w:t>Modifier and Type</w:t>
            </w:r>
          </w:p>
        </w:tc>
        <w:tc>
          <w:tcPr>
            <w:tcW w:w="6605" w:type="dxa"/>
            <w:shd w:val="clear" w:color="auto" w:fill="BDD6EE"/>
          </w:tcPr>
          <w:p w14:paraId="5200AC7A" w14:textId="77777777" w:rsidR="00513C45" w:rsidRPr="001103DD" w:rsidRDefault="00513C45" w:rsidP="005B0597">
            <w:r w:rsidRPr="001103DD">
              <w:t>Method and Description</w:t>
            </w:r>
          </w:p>
        </w:tc>
      </w:tr>
      <w:tr w:rsidR="00513C45" w:rsidRPr="001103DD" w14:paraId="01624ABC" w14:textId="77777777" w:rsidTr="005B0597">
        <w:tc>
          <w:tcPr>
            <w:tcW w:w="2411" w:type="dxa"/>
            <w:shd w:val="clear" w:color="auto" w:fill="auto"/>
          </w:tcPr>
          <w:p w14:paraId="4916E665" w14:textId="77777777" w:rsidR="00513C45" w:rsidRPr="001103DD" w:rsidRDefault="00513C45" w:rsidP="005B0597"/>
        </w:tc>
        <w:tc>
          <w:tcPr>
            <w:tcW w:w="6605" w:type="dxa"/>
            <w:shd w:val="clear" w:color="auto" w:fill="auto"/>
          </w:tcPr>
          <w:p w14:paraId="0E919087" w14:textId="77777777" w:rsidR="00513C45" w:rsidRPr="001103DD" w:rsidRDefault="00513C45" w:rsidP="005B0597"/>
        </w:tc>
      </w:tr>
      <w:tr w:rsidR="00513C45" w:rsidRPr="001103DD" w14:paraId="6930407A" w14:textId="77777777" w:rsidTr="005B0597">
        <w:tc>
          <w:tcPr>
            <w:tcW w:w="9016" w:type="dxa"/>
            <w:gridSpan w:val="2"/>
            <w:shd w:val="clear" w:color="auto" w:fill="A8D08D"/>
          </w:tcPr>
          <w:p w14:paraId="32D9D0E9" w14:textId="77777777" w:rsidR="00513C45" w:rsidRPr="001103DD" w:rsidRDefault="00513C45" w:rsidP="005B0597">
            <w:r w:rsidRPr="001103DD">
              <w:t>Constructor</w:t>
            </w:r>
          </w:p>
        </w:tc>
      </w:tr>
      <w:tr w:rsidR="00513C45" w:rsidRPr="001103DD" w14:paraId="0DF3399E" w14:textId="77777777" w:rsidTr="005B0597">
        <w:tc>
          <w:tcPr>
            <w:tcW w:w="9016" w:type="dxa"/>
            <w:gridSpan w:val="2"/>
            <w:shd w:val="clear" w:color="auto" w:fill="BDD6EE"/>
          </w:tcPr>
          <w:p w14:paraId="7B2678BF" w14:textId="77777777" w:rsidR="00513C45" w:rsidRPr="001103DD" w:rsidRDefault="00513C45" w:rsidP="005B0597">
            <w:r w:rsidRPr="001103DD">
              <w:t>Constructor and Description</w:t>
            </w:r>
          </w:p>
        </w:tc>
      </w:tr>
      <w:tr w:rsidR="00513C45" w:rsidRPr="001103DD" w14:paraId="67F19838" w14:textId="77777777" w:rsidTr="005B0597">
        <w:tc>
          <w:tcPr>
            <w:tcW w:w="9016" w:type="dxa"/>
            <w:gridSpan w:val="2"/>
            <w:shd w:val="clear" w:color="auto" w:fill="FFFFFF"/>
          </w:tcPr>
          <w:p w14:paraId="46F60A2F" w14:textId="7AEB986D" w:rsidR="00513C45" w:rsidRPr="001103DD" w:rsidRDefault="00483A0A" w:rsidP="005B0597">
            <w:r>
              <w:t>Haptic</w:t>
            </w:r>
            <w:r w:rsidR="00513C45" w:rsidRPr="001103DD">
              <w:t>()</w:t>
            </w:r>
          </w:p>
        </w:tc>
      </w:tr>
      <w:tr w:rsidR="00513C45" w:rsidRPr="001103DD" w14:paraId="7F31C957" w14:textId="77777777" w:rsidTr="005B0597">
        <w:tc>
          <w:tcPr>
            <w:tcW w:w="9016" w:type="dxa"/>
            <w:gridSpan w:val="2"/>
            <w:shd w:val="clear" w:color="auto" w:fill="FFFFFF"/>
          </w:tcPr>
          <w:p w14:paraId="3A6992CE" w14:textId="77777777" w:rsidR="00513C45" w:rsidRPr="001103DD" w:rsidRDefault="00513C45" w:rsidP="005B0597">
            <w:r w:rsidRPr="001103DD">
              <w:rPr>
                <w:i/>
              </w:rPr>
              <w:t>Default constructor.</w:t>
            </w:r>
          </w:p>
        </w:tc>
      </w:tr>
      <w:tr w:rsidR="00513C45" w:rsidRPr="001103DD" w14:paraId="672DF00C" w14:textId="77777777" w:rsidTr="005B0597">
        <w:tc>
          <w:tcPr>
            <w:tcW w:w="9016" w:type="dxa"/>
            <w:gridSpan w:val="2"/>
            <w:shd w:val="clear" w:color="auto" w:fill="FFFFFF"/>
          </w:tcPr>
          <w:p w14:paraId="34060D03" w14:textId="77777777" w:rsidR="00513C45" w:rsidRPr="001103DD" w:rsidRDefault="00513C45" w:rsidP="005B0597"/>
        </w:tc>
      </w:tr>
      <w:tr w:rsidR="00513C45" w:rsidRPr="001103DD" w14:paraId="1D9922AB" w14:textId="77777777" w:rsidTr="005B0597">
        <w:tc>
          <w:tcPr>
            <w:tcW w:w="9016" w:type="dxa"/>
            <w:gridSpan w:val="2"/>
            <w:shd w:val="clear" w:color="auto" w:fill="FFFFFF"/>
          </w:tcPr>
          <w:p w14:paraId="685EF2E5" w14:textId="27311F6A" w:rsidR="00513C45" w:rsidRPr="001103DD" w:rsidRDefault="00483A0A" w:rsidP="005B0597">
            <w:r>
              <w:t>Haptic</w:t>
            </w:r>
            <w:r w:rsidR="00513C45" w:rsidRPr="001103DD">
              <w:t>(String id)</w:t>
            </w:r>
          </w:p>
        </w:tc>
      </w:tr>
      <w:tr w:rsidR="00513C45" w:rsidRPr="001103DD" w14:paraId="56944041" w14:textId="77777777" w:rsidTr="005B0597">
        <w:tc>
          <w:tcPr>
            <w:tcW w:w="9016" w:type="dxa"/>
            <w:gridSpan w:val="2"/>
            <w:shd w:val="clear" w:color="auto" w:fill="FFFFFF"/>
          </w:tcPr>
          <w:p w14:paraId="16D3CE0B" w14:textId="77777777" w:rsidR="00513C45" w:rsidRPr="001103DD" w:rsidRDefault="00513C45" w:rsidP="005B0597"/>
        </w:tc>
      </w:tr>
      <w:tr w:rsidR="00513C45" w:rsidRPr="001103DD" w14:paraId="7D1DCF62" w14:textId="77777777" w:rsidTr="005B0597">
        <w:tc>
          <w:tcPr>
            <w:tcW w:w="9016" w:type="dxa"/>
            <w:gridSpan w:val="2"/>
            <w:shd w:val="clear" w:color="auto" w:fill="FFFFFF"/>
          </w:tcPr>
          <w:p w14:paraId="1071E9AA" w14:textId="6088464A" w:rsidR="00513C45" w:rsidRPr="001103DD" w:rsidRDefault="00483A0A" w:rsidP="005B0597">
            <w:r>
              <w:t>Haptic</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3EC53223" w14:textId="77777777" w:rsidTr="005B0597">
        <w:tc>
          <w:tcPr>
            <w:tcW w:w="9016" w:type="dxa"/>
            <w:gridSpan w:val="2"/>
            <w:shd w:val="clear" w:color="auto" w:fill="FFFFFF"/>
          </w:tcPr>
          <w:p w14:paraId="7BA9DE61" w14:textId="77777777" w:rsidR="00513C45" w:rsidRPr="001103DD" w:rsidRDefault="00513C45" w:rsidP="005B0597"/>
        </w:tc>
      </w:tr>
      <w:tr w:rsidR="00513C45" w:rsidRPr="001103DD" w14:paraId="4EE5FD88" w14:textId="77777777" w:rsidTr="005B0597">
        <w:tc>
          <w:tcPr>
            <w:tcW w:w="9016" w:type="dxa"/>
            <w:gridSpan w:val="2"/>
            <w:shd w:val="clear" w:color="auto" w:fill="A8D08D"/>
          </w:tcPr>
          <w:p w14:paraId="2E214F25" w14:textId="77777777" w:rsidR="00513C45" w:rsidRPr="001103DD" w:rsidRDefault="00513C45" w:rsidP="005B0597">
            <w:r w:rsidRPr="001103DD">
              <w:t>Fields</w:t>
            </w:r>
          </w:p>
        </w:tc>
      </w:tr>
      <w:tr w:rsidR="00513C45" w:rsidRPr="001103DD" w14:paraId="6D901C9E" w14:textId="77777777" w:rsidTr="005B0597">
        <w:tc>
          <w:tcPr>
            <w:tcW w:w="2411" w:type="dxa"/>
            <w:shd w:val="clear" w:color="auto" w:fill="BDD6EE"/>
          </w:tcPr>
          <w:p w14:paraId="683C21FF" w14:textId="77777777" w:rsidR="00513C45" w:rsidRPr="001103DD" w:rsidRDefault="00513C45" w:rsidP="005B0597">
            <w:r w:rsidRPr="001103DD">
              <w:t>Modifier and Type</w:t>
            </w:r>
          </w:p>
        </w:tc>
        <w:tc>
          <w:tcPr>
            <w:tcW w:w="6605" w:type="dxa"/>
            <w:shd w:val="clear" w:color="auto" w:fill="BDD6EE"/>
          </w:tcPr>
          <w:p w14:paraId="65F11A70" w14:textId="77777777" w:rsidR="00513C45" w:rsidRPr="001103DD" w:rsidRDefault="00513C45" w:rsidP="005B0597">
            <w:r w:rsidRPr="001103DD">
              <w:t>Field and Description</w:t>
            </w:r>
          </w:p>
        </w:tc>
      </w:tr>
      <w:tr w:rsidR="00513C45" w:rsidRPr="001103DD" w14:paraId="2D83AFE1" w14:textId="77777777" w:rsidTr="005B0597">
        <w:tc>
          <w:tcPr>
            <w:tcW w:w="2411" w:type="dxa"/>
            <w:shd w:val="clear" w:color="auto" w:fill="FFFFFF"/>
          </w:tcPr>
          <w:p w14:paraId="4CA6C2BF" w14:textId="77777777" w:rsidR="00513C45" w:rsidRPr="001103DD" w:rsidRDefault="00513C45" w:rsidP="005B0597"/>
        </w:tc>
        <w:tc>
          <w:tcPr>
            <w:tcW w:w="6605" w:type="dxa"/>
            <w:shd w:val="clear" w:color="auto" w:fill="FFFFFF"/>
          </w:tcPr>
          <w:p w14:paraId="348A0236" w14:textId="77777777" w:rsidR="00513C45" w:rsidRPr="001103DD" w:rsidRDefault="00513C45" w:rsidP="005B0597"/>
        </w:tc>
      </w:tr>
      <w:tr w:rsidR="00513C45" w:rsidRPr="001103DD" w14:paraId="6750F449" w14:textId="77777777" w:rsidTr="005B0597">
        <w:tc>
          <w:tcPr>
            <w:tcW w:w="9016" w:type="dxa"/>
            <w:gridSpan w:val="2"/>
            <w:shd w:val="clear" w:color="auto" w:fill="A8D08D"/>
          </w:tcPr>
          <w:p w14:paraId="2FFF118C" w14:textId="77777777" w:rsidR="00513C45" w:rsidRPr="001103DD" w:rsidRDefault="00513C45" w:rsidP="005B0597">
            <w:r w:rsidRPr="001103DD">
              <w:t>Methods</w:t>
            </w:r>
          </w:p>
        </w:tc>
      </w:tr>
      <w:tr w:rsidR="00513C45" w:rsidRPr="001103DD" w14:paraId="204307CE" w14:textId="77777777" w:rsidTr="005B0597">
        <w:tc>
          <w:tcPr>
            <w:tcW w:w="2411" w:type="dxa"/>
            <w:shd w:val="clear" w:color="auto" w:fill="BDD6EE"/>
          </w:tcPr>
          <w:p w14:paraId="27B878DA" w14:textId="77777777" w:rsidR="00513C45" w:rsidRPr="001103DD" w:rsidRDefault="00513C45" w:rsidP="005B0597">
            <w:r w:rsidRPr="001103DD">
              <w:t>Modifier and Type</w:t>
            </w:r>
          </w:p>
        </w:tc>
        <w:tc>
          <w:tcPr>
            <w:tcW w:w="6605" w:type="dxa"/>
            <w:shd w:val="clear" w:color="auto" w:fill="BDD6EE"/>
          </w:tcPr>
          <w:p w14:paraId="6B00FEFC" w14:textId="77777777" w:rsidR="00513C45" w:rsidRPr="001103DD" w:rsidRDefault="00513C45" w:rsidP="005B0597">
            <w:r w:rsidRPr="001103DD">
              <w:t>Method and Description</w:t>
            </w:r>
          </w:p>
        </w:tc>
      </w:tr>
      <w:tr w:rsidR="00513C45" w:rsidRPr="001103DD" w14:paraId="78E0B0F7" w14:textId="77777777" w:rsidTr="005B0597">
        <w:tc>
          <w:tcPr>
            <w:tcW w:w="2411" w:type="dxa"/>
            <w:shd w:val="clear" w:color="auto" w:fill="auto"/>
          </w:tcPr>
          <w:p w14:paraId="468F1FD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7BC61355" w14:textId="24EAA58F" w:rsidR="00513C45" w:rsidRPr="001103DD" w:rsidRDefault="00513C45" w:rsidP="005B0597">
            <w:proofErr w:type="spellStart"/>
            <w:r w:rsidRPr="001103DD">
              <w:rPr>
                <w:rFonts w:hint="eastAsia"/>
              </w:rPr>
              <w:t>get</w:t>
            </w:r>
            <w:r w:rsidR="00483A0A">
              <w:t>Haptic</w:t>
            </w:r>
            <w:r w:rsidRPr="001103DD">
              <w:t>Sens</w:t>
            </w:r>
            <w:r w:rsidRPr="001103DD">
              <w:rPr>
                <w:rFonts w:hint="eastAsia"/>
              </w:rPr>
              <w:t>or</w:t>
            </w:r>
            <w:r w:rsidRPr="001103DD">
              <w:t>Data</w:t>
            </w:r>
            <w:proofErr w:type="spellEnd"/>
            <w:r w:rsidRPr="001103DD">
              <w:t>()</w:t>
            </w:r>
          </w:p>
        </w:tc>
      </w:tr>
      <w:tr w:rsidR="00513C45" w:rsidRPr="001103DD" w14:paraId="119F04A7" w14:textId="77777777" w:rsidTr="005B0597">
        <w:tc>
          <w:tcPr>
            <w:tcW w:w="2411" w:type="dxa"/>
            <w:shd w:val="clear" w:color="auto" w:fill="auto"/>
          </w:tcPr>
          <w:p w14:paraId="5EF1F521" w14:textId="77777777" w:rsidR="00513C45" w:rsidRPr="001103DD" w:rsidRDefault="00513C45" w:rsidP="005B0597"/>
        </w:tc>
        <w:tc>
          <w:tcPr>
            <w:tcW w:w="6605" w:type="dxa"/>
            <w:shd w:val="clear" w:color="auto" w:fill="auto"/>
          </w:tcPr>
          <w:p w14:paraId="0355E781" w14:textId="5A789124" w:rsidR="00513C45" w:rsidRPr="001103DD" w:rsidRDefault="00513C45" w:rsidP="005B0597">
            <w:pPr>
              <w:rPr>
                <w:i/>
              </w:rPr>
            </w:pPr>
            <w:r w:rsidRPr="001103DD">
              <w:rPr>
                <w:i/>
              </w:rPr>
              <w:t xml:space="preserve">This function returns sensor data from a </w:t>
            </w:r>
            <w:r w:rsidR="00483A0A">
              <w:rPr>
                <w:i/>
              </w:rPr>
              <w:t>haptic</w:t>
            </w:r>
            <w:r>
              <w:rPr>
                <w:i/>
              </w:rPr>
              <w:t xml:space="preserve"> sensor</w:t>
            </w:r>
            <w:r w:rsidRPr="001103DD">
              <w:rPr>
                <w:i/>
              </w:rPr>
              <w:t xml:space="preserve"> in JSON format.</w:t>
            </w:r>
          </w:p>
        </w:tc>
      </w:tr>
      <w:tr w:rsidR="00513C45" w:rsidRPr="001103DD" w14:paraId="7AF55323" w14:textId="77777777" w:rsidTr="005B0597">
        <w:tc>
          <w:tcPr>
            <w:tcW w:w="2411" w:type="dxa"/>
            <w:shd w:val="clear" w:color="auto" w:fill="auto"/>
          </w:tcPr>
          <w:p w14:paraId="1C822468" w14:textId="77777777" w:rsidR="00513C45" w:rsidRPr="001103DD" w:rsidRDefault="00513C45" w:rsidP="005B0597"/>
        </w:tc>
        <w:tc>
          <w:tcPr>
            <w:tcW w:w="6605" w:type="dxa"/>
            <w:shd w:val="clear" w:color="auto" w:fill="auto"/>
          </w:tcPr>
          <w:p w14:paraId="47BB63ED" w14:textId="77777777" w:rsidR="00513C45" w:rsidRPr="001103DD" w:rsidRDefault="00513C45" w:rsidP="005B0597"/>
        </w:tc>
      </w:tr>
    </w:tbl>
    <w:p w14:paraId="6AC4E5F0" w14:textId="184D9252" w:rsidR="00513C45" w:rsidRDefault="00513C45" w:rsidP="00513C45"/>
    <w:p w14:paraId="701CF0DD" w14:textId="77777777" w:rsidR="00483A0A" w:rsidRDefault="00483A0A" w:rsidP="00483A0A">
      <w:pPr>
        <w:pStyle w:val="1"/>
      </w:pPr>
      <w:r>
        <w:rPr>
          <w:rFonts w:hint="eastAsia"/>
        </w:rPr>
        <w:t>Conclusions</w:t>
      </w:r>
    </w:p>
    <w:p w14:paraId="21514A4B" w14:textId="2037654F" w:rsidR="00483A0A" w:rsidRPr="00B56C10" w:rsidRDefault="00483A0A" w:rsidP="00483A0A">
      <w:pPr>
        <w:rPr>
          <w:rFonts w:ascii="Times New Roman" w:hAnsi="Times New Roman" w:cs="Times New Roman"/>
          <w:kern w:val="0"/>
          <w:szCs w:val="24"/>
          <w:lang w:bidi="he-IL"/>
        </w:rPr>
      </w:pPr>
      <w:r w:rsidRPr="00B56C10">
        <w:rPr>
          <w:rFonts w:ascii="Times New Roman" w:hAnsi="Times New Roman" w:cs="Times New Roman" w:hint="eastAsia"/>
          <w:kern w:val="0"/>
          <w:szCs w:val="24"/>
          <w:lang w:bidi="he-IL"/>
        </w:rPr>
        <w:t xml:space="preserve">We recommend accepting </w:t>
      </w:r>
      <w:r w:rsidRPr="00B56C10">
        <w:rPr>
          <w:rFonts w:ascii="Times New Roman" w:hAnsi="Times New Roman" w:cs="Times New Roman"/>
          <w:kern w:val="0"/>
          <w:szCs w:val="24"/>
          <w:lang w:bidi="he-IL"/>
        </w:rPr>
        <w:t xml:space="preserve">the </w:t>
      </w:r>
      <w:r w:rsidRPr="00B56C10">
        <w:rPr>
          <w:rFonts w:ascii="Times New Roman" w:hAnsi="Times New Roman" w:cs="Times New Roman" w:hint="eastAsia"/>
          <w:kern w:val="0"/>
          <w:szCs w:val="24"/>
          <w:lang w:bidi="he-IL"/>
        </w:rPr>
        <w:t xml:space="preserve">proposed </w:t>
      </w:r>
      <w:r w:rsidRPr="0013649B">
        <w:rPr>
          <w:rFonts w:ascii="Times New Roman" w:hAnsi="Times New Roman" w:cs="Times New Roman"/>
          <w:kern w:val="0"/>
          <w:szCs w:val="24"/>
          <w:lang w:bidi="he-IL"/>
        </w:rPr>
        <w:t>application programming interfaces</w:t>
      </w:r>
      <w:r>
        <w:rPr>
          <w:rFonts w:ascii="Times New Roman" w:hAnsi="Times New Roman" w:cs="Times New Roman"/>
          <w:kern w:val="0"/>
          <w:szCs w:val="24"/>
          <w:lang w:bidi="he-IL"/>
        </w:rPr>
        <w:t xml:space="preserve"> of sensors</w:t>
      </w:r>
      <w:r w:rsidRPr="0013649B">
        <w:rPr>
          <w:rFonts w:ascii="Times New Roman" w:hAnsi="Times New Roman" w:cs="Times New Roman"/>
          <w:kern w:val="0"/>
          <w:szCs w:val="24"/>
          <w:lang w:bidi="he-IL"/>
        </w:rPr>
        <w:t xml:space="preserve"> for </w:t>
      </w:r>
      <w:r>
        <w:rPr>
          <w:rFonts w:ascii="Times New Roman" w:hAnsi="Times New Roman" w:cs="Times New Roman"/>
          <w:kern w:val="0"/>
          <w:szCs w:val="24"/>
          <w:lang w:bidi="he-IL"/>
        </w:rPr>
        <w:t>large space VR training systems</w:t>
      </w:r>
      <w:r w:rsidRPr="00B56C10">
        <w:rPr>
          <w:rFonts w:ascii="Times New Roman" w:hAnsi="Times New Roman" w:cs="Times New Roman"/>
          <w:kern w:val="0"/>
          <w:szCs w:val="24"/>
          <w:lang w:bidi="he-IL"/>
        </w:rPr>
        <w:t>.</w:t>
      </w:r>
      <w:r w:rsidRPr="00B56C10">
        <w:rPr>
          <w:rFonts w:ascii="Times New Roman" w:hAnsi="Times New Roman" w:cs="Times New Roman" w:hint="eastAsia"/>
          <w:kern w:val="0"/>
          <w:szCs w:val="24"/>
          <w:lang w:bidi="he-IL"/>
        </w:rPr>
        <w:t xml:space="preserve"> </w:t>
      </w:r>
    </w:p>
    <w:p w14:paraId="72F3053D" w14:textId="77777777" w:rsidR="00483A0A" w:rsidRPr="00513C45" w:rsidRDefault="00483A0A" w:rsidP="00513C45"/>
    <w:sectPr w:rsidR="00483A0A" w:rsidRPr="00513C45">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49C9F" w14:textId="77777777" w:rsidR="001E2FB9" w:rsidRDefault="001E2FB9" w:rsidP="00C107F3">
      <w:pPr>
        <w:spacing w:after="0" w:line="240" w:lineRule="auto"/>
      </w:pPr>
      <w:r>
        <w:separator/>
      </w:r>
    </w:p>
  </w:endnote>
  <w:endnote w:type="continuationSeparator" w:id="0">
    <w:p w14:paraId="73BA5CED" w14:textId="77777777" w:rsidR="001E2FB9" w:rsidRDefault="001E2FB9"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9E025" w14:textId="77777777" w:rsidR="001E2FB9" w:rsidRDefault="001E2FB9" w:rsidP="00C107F3">
      <w:pPr>
        <w:spacing w:after="0" w:line="240" w:lineRule="auto"/>
      </w:pPr>
      <w:r>
        <w:separator/>
      </w:r>
    </w:p>
  </w:footnote>
  <w:footnote w:type="continuationSeparator" w:id="0">
    <w:p w14:paraId="62D6C12C" w14:textId="77777777" w:rsidR="001E2FB9" w:rsidRDefault="001E2FB9"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0519B48D"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483A0A">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00</w:t>
    </w:r>
    <w:r w:rsidR="00A53D82">
      <w:rPr>
        <w:rFonts w:ascii="Times New Roman" w:hAnsi="Times New Roman" w:cs="Times New Roman"/>
        <w:bCs/>
        <w:color w:val="000000"/>
        <w:szCs w:val="20"/>
        <w:shd w:val="clear" w:color="auto" w:fill="FFFFFF"/>
      </w:rPr>
      <w:t>34</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AE3B06" w:rsidRPr="00AE3B06">
      <w:rPr>
        <w:rFonts w:ascii="Times New Roman" w:hAnsi="Times New Roman" w:cs="Times New Roman"/>
        <w:bCs/>
        <w:color w:val="000000"/>
        <w:szCs w:val="20"/>
        <w:shd w:val="clear" w:color="auto" w:fill="FFFFFF"/>
      </w:rPr>
      <w:t>Application programming interfaces of sensors for large space VR training system</w:t>
    </w:r>
    <w:r w:rsidR="0007207C">
      <w:rPr>
        <w:rFonts w:ascii="Times New Roman" w:hAnsi="Times New Roman" w:cs="Times New Roman"/>
        <w:bCs/>
        <w:color w:val="000000"/>
        <w:szCs w:val="20"/>
        <w:shd w:val="clear" w:color="auto" w:fill="FFFFFF"/>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wUAPVrSTy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557F5"/>
    <w:rsid w:val="0007207C"/>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49B"/>
    <w:rsid w:val="0013691C"/>
    <w:rsid w:val="0013769A"/>
    <w:rsid w:val="00144CCF"/>
    <w:rsid w:val="0015601A"/>
    <w:rsid w:val="00156F7B"/>
    <w:rsid w:val="00161E60"/>
    <w:rsid w:val="00164255"/>
    <w:rsid w:val="00172682"/>
    <w:rsid w:val="00183CB3"/>
    <w:rsid w:val="0018691C"/>
    <w:rsid w:val="0019299A"/>
    <w:rsid w:val="00194244"/>
    <w:rsid w:val="00196994"/>
    <w:rsid w:val="001A0898"/>
    <w:rsid w:val="001B21C3"/>
    <w:rsid w:val="001B3D4E"/>
    <w:rsid w:val="001B46F3"/>
    <w:rsid w:val="001B7243"/>
    <w:rsid w:val="001C2561"/>
    <w:rsid w:val="001E05D6"/>
    <w:rsid w:val="001E0EF1"/>
    <w:rsid w:val="001E2FB9"/>
    <w:rsid w:val="001E7A78"/>
    <w:rsid w:val="001F2D4B"/>
    <w:rsid w:val="001F3690"/>
    <w:rsid w:val="001F6808"/>
    <w:rsid w:val="001F780C"/>
    <w:rsid w:val="002074A7"/>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E6518"/>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34612"/>
    <w:rsid w:val="00440FDA"/>
    <w:rsid w:val="00442ED1"/>
    <w:rsid w:val="00451AD3"/>
    <w:rsid w:val="004605D3"/>
    <w:rsid w:val="004628DB"/>
    <w:rsid w:val="004660A0"/>
    <w:rsid w:val="0047431F"/>
    <w:rsid w:val="00483A0A"/>
    <w:rsid w:val="004908A7"/>
    <w:rsid w:val="004925E4"/>
    <w:rsid w:val="00495F7F"/>
    <w:rsid w:val="004A3ED6"/>
    <w:rsid w:val="004A6B0D"/>
    <w:rsid w:val="004B56A2"/>
    <w:rsid w:val="004C0E31"/>
    <w:rsid w:val="004D3BF5"/>
    <w:rsid w:val="004D7500"/>
    <w:rsid w:val="004E589B"/>
    <w:rsid w:val="004E66C0"/>
    <w:rsid w:val="004F7CEC"/>
    <w:rsid w:val="0050221F"/>
    <w:rsid w:val="00506C6E"/>
    <w:rsid w:val="00507B3D"/>
    <w:rsid w:val="00510B48"/>
    <w:rsid w:val="00513C45"/>
    <w:rsid w:val="0052127F"/>
    <w:rsid w:val="0052696E"/>
    <w:rsid w:val="0053265C"/>
    <w:rsid w:val="00532CE5"/>
    <w:rsid w:val="00533751"/>
    <w:rsid w:val="00543E89"/>
    <w:rsid w:val="00552B74"/>
    <w:rsid w:val="005556BF"/>
    <w:rsid w:val="00562998"/>
    <w:rsid w:val="00567DF3"/>
    <w:rsid w:val="0057424D"/>
    <w:rsid w:val="00577A0C"/>
    <w:rsid w:val="00580860"/>
    <w:rsid w:val="00581982"/>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56916"/>
    <w:rsid w:val="006728DE"/>
    <w:rsid w:val="00672FC7"/>
    <w:rsid w:val="00680695"/>
    <w:rsid w:val="00680C33"/>
    <w:rsid w:val="00684685"/>
    <w:rsid w:val="00693884"/>
    <w:rsid w:val="00695A6C"/>
    <w:rsid w:val="006B4B82"/>
    <w:rsid w:val="006B55D0"/>
    <w:rsid w:val="006B6434"/>
    <w:rsid w:val="006B70ED"/>
    <w:rsid w:val="006C2C6F"/>
    <w:rsid w:val="006D3F8C"/>
    <w:rsid w:val="006D6C4A"/>
    <w:rsid w:val="006D70E2"/>
    <w:rsid w:val="006D712C"/>
    <w:rsid w:val="006F6CED"/>
    <w:rsid w:val="006F730E"/>
    <w:rsid w:val="006F7AD3"/>
    <w:rsid w:val="0070266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06ECA"/>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40E63"/>
    <w:rsid w:val="009503F5"/>
    <w:rsid w:val="00950FCF"/>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37C8"/>
    <w:rsid w:val="00A359E2"/>
    <w:rsid w:val="00A37A53"/>
    <w:rsid w:val="00A37F81"/>
    <w:rsid w:val="00A40CCB"/>
    <w:rsid w:val="00A42E9B"/>
    <w:rsid w:val="00A45FE9"/>
    <w:rsid w:val="00A53D82"/>
    <w:rsid w:val="00A53E6F"/>
    <w:rsid w:val="00A67A7A"/>
    <w:rsid w:val="00A73C49"/>
    <w:rsid w:val="00A83698"/>
    <w:rsid w:val="00A85C10"/>
    <w:rsid w:val="00A9561E"/>
    <w:rsid w:val="00AA440F"/>
    <w:rsid w:val="00AA74C6"/>
    <w:rsid w:val="00AB1286"/>
    <w:rsid w:val="00AB7BFC"/>
    <w:rsid w:val="00AC2E87"/>
    <w:rsid w:val="00AE1867"/>
    <w:rsid w:val="00AE3B06"/>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07E2"/>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A6496"/>
    <w:rsid w:val="00DB1667"/>
    <w:rsid w:val="00DB35E9"/>
    <w:rsid w:val="00DB6F55"/>
    <w:rsid w:val="00DD1C6C"/>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660A0"/>
    <w:rsid w:val="00E710B8"/>
    <w:rsid w:val="00E725A9"/>
    <w:rsid w:val="00E725E9"/>
    <w:rsid w:val="00E747EE"/>
    <w:rsid w:val="00E8267F"/>
    <w:rsid w:val="00E85A3F"/>
    <w:rsid w:val="00E87A14"/>
    <w:rsid w:val="00E92EFE"/>
    <w:rsid w:val="00EA45C5"/>
    <w:rsid w:val="00EA7B33"/>
    <w:rsid w:val="00EB06C1"/>
    <w:rsid w:val="00EB423A"/>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3C45"/>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653</Words>
  <Characters>3725</Characters>
  <Application>Microsoft Office Word</Application>
  <DocSecurity>0</DocSecurity>
  <Lines>31</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5</cp:revision>
  <dcterms:created xsi:type="dcterms:W3CDTF">2022-02-12T13:40:00Z</dcterms:created>
  <dcterms:modified xsi:type="dcterms:W3CDTF">2022-02-1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